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47070B" w14:textId="1BAD4C32" w:rsidR="00B36911" w:rsidRPr="00B36911" w:rsidRDefault="00B36911" w:rsidP="00B36911">
      <w:pPr>
        <w:jc w:val="center"/>
        <w:rPr>
          <w:rFonts w:ascii="Times New Roman" w:hAnsi="Times New Roman" w:cs="Times New Roman"/>
          <w:b/>
          <w:bCs/>
          <w:sz w:val="28"/>
          <w:szCs w:val="28"/>
          <w:u w:val="single"/>
        </w:rPr>
      </w:pPr>
      <w:r w:rsidRPr="00B36911">
        <w:rPr>
          <w:rFonts w:ascii="Times New Roman" w:hAnsi="Times New Roman" w:cs="Times New Roman"/>
          <w:b/>
          <w:bCs/>
          <w:sz w:val="28"/>
          <w:szCs w:val="28"/>
          <w:u w:val="single"/>
        </w:rPr>
        <w:t>Affidavit of Tami H. Deveroux</w:t>
      </w:r>
    </w:p>
    <w:p w14:paraId="6250DBF3" w14:textId="6209FC34" w:rsidR="00B36911" w:rsidRDefault="00B36911" w:rsidP="00B36911">
      <w:pPr>
        <w:jc w:val="center"/>
        <w:rPr>
          <w:rFonts w:ascii="Times New Roman" w:hAnsi="Times New Roman" w:cs="Times New Roman"/>
          <w:b/>
          <w:bCs/>
          <w:sz w:val="24"/>
          <w:szCs w:val="24"/>
        </w:rPr>
      </w:pPr>
    </w:p>
    <w:p w14:paraId="341D4496" w14:textId="1E66689E" w:rsidR="00B36911" w:rsidRDefault="00B36911" w:rsidP="00B36911">
      <w:pPr>
        <w:rPr>
          <w:rFonts w:ascii="Times New Roman" w:hAnsi="Times New Roman" w:cs="Times New Roman"/>
          <w:sz w:val="24"/>
          <w:szCs w:val="24"/>
        </w:rPr>
      </w:pPr>
      <w:r>
        <w:rPr>
          <w:rFonts w:ascii="Times New Roman" w:hAnsi="Times New Roman" w:cs="Times New Roman"/>
          <w:sz w:val="24"/>
          <w:szCs w:val="24"/>
        </w:rPr>
        <w:tab/>
        <w:t>I, Tami H. Deveroux, state the following:</w:t>
      </w:r>
    </w:p>
    <w:p w14:paraId="105856C3" w14:textId="3FD31897" w:rsidR="00D73681" w:rsidRDefault="00B36911" w:rsidP="00B36911">
      <w:pPr>
        <w:rPr>
          <w:rFonts w:ascii="Times New Roman" w:hAnsi="Times New Roman" w:cs="Times New Roman"/>
          <w:sz w:val="24"/>
          <w:szCs w:val="24"/>
        </w:rPr>
      </w:pPr>
      <w:r>
        <w:rPr>
          <w:rFonts w:ascii="Times New Roman" w:hAnsi="Times New Roman" w:cs="Times New Roman"/>
          <w:sz w:val="24"/>
          <w:szCs w:val="24"/>
        </w:rPr>
        <w:tab/>
        <w:t xml:space="preserve">I am a court reporter, paralegal, legal </w:t>
      </w:r>
      <w:r w:rsidR="00D42C76">
        <w:rPr>
          <w:rFonts w:ascii="Times New Roman" w:hAnsi="Times New Roman" w:cs="Times New Roman"/>
          <w:sz w:val="24"/>
          <w:szCs w:val="24"/>
        </w:rPr>
        <w:t>consultant,</w:t>
      </w:r>
      <w:r>
        <w:rPr>
          <w:rFonts w:ascii="Times New Roman" w:hAnsi="Times New Roman" w:cs="Times New Roman"/>
          <w:sz w:val="24"/>
          <w:szCs w:val="24"/>
        </w:rPr>
        <w:t xml:space="preserve"> and process server. </w:t>
      </w:r>
      <w:r w:rsidR="00D73681">
        <w:rPr>
          <w:rFonts w:ascii="Times New Roman" w:hAnsi="Times New Roman" w:cs="Times New Roman"/>
          <w:sz w:val="24"/>
          <w:szCs w:val="24"/>
        </w:rPr>
        <w:t xml:space="preserve">  There is an ongoing dispute regarding the proper officers of the Horry County Republican Party.  I was brought into the matter as a process server.  This incident occurred on December 4</w:t>
      </w:r>
      <w:r w:rsidR="00D73681" w:rsidRPr="00D73681">
        <w:rPr>
          <w:rFonts w:ascii="Times New Roman" w:hAnsi="Times New Roman" w:cs="Times New Roman"/>
          <w:sz w:val="24"/>
          <w:szCs w:val="24"/>
          <w:vertAlign w:val="superscript"/>
        </w:rPr>
        <w:t>th</w:t>
      </w:r>
      <w:r w:rsidR="00D73681">
        <w:rPr>
          <w:rFonts w:ascii="Times New Roman" w:hAnsi="Times New Roman" w:cs="Times New Roman"/>
          <w:sz w:val="24"/>
          <w:szCs w:val="24"/>
        </w:rPr>
        <w:t>, 2022, at The Boathouse Restaurant, 201 Fantasy Harbour Boulevard, Myrtle Beach, SC, and also at Four Points by Sheraton, 101 Fantasy Har</w:t>
      </w:r>
      <w:r w:rsidR="00CF0377">
        <w:rPr>
          <w:rFonts w:ascii="Times New Roman" w:hAnsi="Times New Roman" w:cs="Times New Roman"/>
          <w:sz w:val="24"/>
          <w:szCs w:val="24"/>
        </w:rPr>
        <w:t>bour Boulevard, Myrtle Beach, SC.</w:t>
      </w:r>
      <w:r w:rsidR="00D73681">
        <w:rPr>
          <w:rFonts w:ascii="Times New Roman" w:hAnsi="Times New Roman" w:cs="Times New Roman"/>
          <w:sz w:val="24"/>
          <w:szCs w:val="24"/>
        </w:rPr>
        <w:t xml:space="preserve"> </w:t>
      </w:r>
    </w:p>
    <w:p w14:paraId="5A3A3A0C" w14:textId="06B48966" w:rsidR="00CF0377" w:rsidRDefault="00D73681" w:rsidP="00D73681">
      <w:pPr>
        <w:ind w:firstLine="720"/>
        <w:rPr>
          <w:rFonts w:ascii="Times New Roman" w:hAnsi="Times New Roman" w:cs="Times New Roman"/>
          <w:sz w:val="24"/>
          <w:szCs w:val="24"/>
        </w:rPr>
      </w:pPr>
      <w:r>
        <w:rPr>
          <w:rFonts w:ascii="Times New Roman" w:hAnsi="Times New Roman" w:cs="Times New Roman"/>
          <w:sz w:val="24"/>
          <w:szCs w:val="24"/>
        </w:rPr>
        <w:t>Before December 4</w:t>
      </w:r>
      <w:r w:rsidRPr="00D73681">
        <w:rPr>
          <w:rFonts w:ascii="Times New Roman" w:hAnsi="Times New Roman" w:cs="Times New Roman"/>
          <w:sz w:val="24"/>
          <w:szCs w:val="24"/>
          <w:vertAlign w:val="superscript"/>
        </w:rPr>
        <w:t>th</w:t>
      </w:r>
      <w:r>
        <w:rPr>
          <w:rFonts w:ascii="Times New Roman" w:hAnsi="Times New Roman" w:cs="Times New Roman"/>
          <w:sz w:val="24"/>
          <w:szCs w:val="24"/>
        </w:rPr>
        <w:t>, 2022, I had already served three of the individuals who are involved in the dispute.  On September 26</w:t>
      </w:r>
      <w:r w:rsidRPr="00D73681">
        <w:rPr>
          <w:rFonts w:ascii="Times New Roman" w:hAnsi="Times New Roman" w:cs="Times New Roman"/>
          <w:sz w:val="24"/>
          <w:szCs w:val="24"/>
          <w:vertAlign w:val="superscript"/>
        </w:rPr>
        <w:t>th</w:t>
      </w:r>
      <w:r>
        <w:rPr>
          <w:rFonts w:ascii="Times New Roman" w:hAnsi="Times New Roman" w:cs="Times New Roman"/>
          <w:sz w:val="24"/>
          <w:szCs w:val="24"/>
        </w:rPr>
        <w:t xml:space="preserve">, 2022, I served </w:t>
      </w:r>
      <w:r w:rsidR="00CF0377">
        <w:rPr>
          <w:rFonts w:ascii="Times New Roman" w:hAnsi="Times New Roman" w:cs="Times New Roman"/>
          <w:sz w:val="24"/>
          <w:szCs w:val="24"/>
        </w:rPr>
        <w:t xml:space="preserve">Ms. </w:t>
      </w:r>
      <w:r>
        <w:rPr>
          <w:rFonts w:ascii="Times New Roman" w:hAnsi="Times New Roman" w:cs="Times New Roman"/>
          <w:sz w:val="24"/>
          <w:szCs w:val="24"/>
        </w:rPr>
        <w:t>Dreama</w:t>
      </w:r>
      <w:r w:rsidR="00CF0377">
        <w:rPr>
          <w:rFonts w:ascii="Times New Roman" w:hAnsi="Times New Roman" w:cs="Times New Roman"/>
          <w:sz w:val="24"/>
          <w:szCs w:val="24"/>
        </w:rPr>
        <w:t xml:space="preserve"> Purdue with a Demand Letter for financials.  </w:t>
      </w:r>
      <w:r>
        <w:rPr>
          <w:rFonts w:ascii="Times New Roman" w:hAnsi="Times New Roman" w:cs="Times New Roman"/>
          <w:sz w:val="24"/>
          <w:szCs w:val="24"/>
        </w:rPr>
        <w:t>On October 11</w:t>
      </w:r>
      <w:r w:rsidRPr="00D73681">
        <w:rPr>
          <w:rFonts w:ascii="Times New Roman" w:hAnsi="Times New Roman" w:cs="Times New Roman"/>
          <w:sz w:val="24"/>
          <w:szCs w:val="24"/>
          <w:vertAlign w:val="superscript"/>
        </w:rPr>
        <w:t>th</w:t>
      </w:r>
      <w:r>
        <w:rPr>
          <w:rFonts w:ascii="Times New Roman" w:hAnsi="Times New Roman" w:cs="Times New Roman"/>
          <w:sz w:val="24"/>
          <w:szCs w:val="24"/>
        </w:rPr>
        <w:t xml:space="preserve">, 2022, I served Mr. Michael Connett with a Cease-and-Desist </w:t>
      </w:r>
      <w:r w:rsidR="00CF0377">
        <w:rPr>
          <w:rFonts w:ascii="Times New Roman" w:hAnsi="Times New Roman" w:cs="Times New Roman"/>
          <w:sz w:val="24"/>
          <w:szCs w:val="24"/>
        </w:rPr>
        <w:t>L</w:t>
      </w:r>
      <w:r>
        <w:rPr>
          <w:rFonts w:ascii="Times New Roman" w:hAnsi="Times New Roman" w:cs="Times New Roman"/>
          <w:sz w:val="24"/>
          <w:szCs w:val="24"/>
        </w:rPr>
        <w:t>etter regarding the dispute.  On December 2</w:t>
      </w:r>
      <w:r w:rsidRPr="00D73681">
        <w:rPr>
          <w:rFonts w:ascii="Times New Roman" w:hAnsi="Times New Roman" w:cs="Times New Roman"/>
          <w:sz w:val="24"/>
          <w:szCs w:val="24"/>
          <w:vertAlign w:val="superscript"/>
        </w:rPr>
        <w:t>nd</w:t>
      </w:r>
      <w:r>
        <w:rPr>
          <w:rFonts w:ascii="Times New Roman" w:hAnsi="Times New Roman" w:cs="Times New Roman"/>
          <w:sz w:val="24"/>
          <w:szCs w:val="24"/>
        </w:rPr>
        <w:t xml:space="preserve">, 2022, I served Mr. Reese Boyd, III, with a Cease-and-Desist </w:t>
      </w:r>
      <w:r w:rsidR="00CF0377">
        <w:rPr>
          <w:rFonts w:ascii="Times New Roman" w:hAnsi="Times New Roman" w:cs="Times New Roman"/>
          <w:sz w:val="24"/>
          <w:szCs w:val="24"/>
        </w:rPr>
        <w:t>L</w:t>
      </w:r>
      <w:r>
        <w:rPr>
          <w:rFonts w:ascii="Times New Roman" w:hAnsi="Times New Roman" w:cs="Times New Roman"/>
          <w:sz w:val="24"/>
          <w:szCs w:val="24"/>
        </w:rPr>
        <w:t>etter</w:t>
      </w:r>
      <w:r w:rsidR="00CF0377">
        <w:rPr>
          <w:rFonts w:ascii="Times New Roman" w:hAnsi="Times New Roman" w:cs="Times New Roman"/>
          <w:sz w:val="24"/>
          <w:szCs w:val="24"/>
        </w:rPr>
        <w:t xml:space="preserve"> regarding the dispute.</w:t>
      </w:r>
    </w:p>
    <w:p w14:paraId="62D5BB50" w14:textId="3DD86CA5" w:rsidR="00CF0377" w:rsidRDefault="00CF0377" w:rsidP="00D73681">
      <w:pPr>
        <w:ind w:firstLine="720"/>
        <w:rPr>
          <w:rFonts w:ascii="Times New Roman" w:hAnsi="Times New Roman" w:cs="Times New Roman"/>
          <w:sz w:val="24"/>
          <w:szCs w:val="24"/>
        </w:rPr>
      </w:pPr>
      <w:r>
        <w:rPr>
          <w:rFonts w:ascii="Times New Roman" w:hAnsi="Times New Roman" w:cs="Times New Roman"/>
          <w:sz w:val="24"/>
          <w:szCs w:val="24"/>
        </w:rPr>
        <w:t xml:space="preserve">Two other individuals were to be served with the second Cease-and-Desist Letter.  </w:t>
      </w:r>
      <w:r w:rsidR="00BA4010">
        <w:rPr>
          <w:rFonts w:ascii="Times New Roman" w:hAnsi="Times New Roman" w:cs="Times New Roman"/>
          <w:sz w:val="24"/>
          <w:szCs w:val="24"/>
        </w:rPr>
        <w:t>One</w:t>
      </w:r>
      <w:r>
        <w:rPr>
          <w:rFonts w:ascii="Times New Roman" w:hAnsi="Times New Roman" w:cs="Times New Roman"/>
          <w:sz w:val="24"/>
          <w:szCs w:val="24"/>
        </w:rPr>
        <w:t xml:space="preserve"> was Mr. Michael Connett, again, and also Mr. Robert Visconti.  The alleged HCGOP</w:t>
      </w:r>
      <w:r w:rsidR="00E571F6">
        <w:rPr>
          <w:rFonts w:ascii="Times New Roman" w:hAnsi="Times New Roman" w:cs="Times New Roman"/>
          <w:sz w:val="24"/>
          <w:szCs w:val="24"/>
        </w:rPr>
        <w:t xml:space="preserve"> individuals</w:t>
      </w:r>
      <w:r>
        <w:rPr>
          <w:rFonts w:ascii="Times New Roman" w:hAnsi="Times New Roman" w:cs="Times New Roman"/>
          <w:sz w:val="24"/>
          <w:szCs w:val="24"/>
        </w:rPr>
        <w:t xml:space="preserve"> of </w:t>
      </w:r>
      <w:r w:rsidR="00E571F6">
        <w:rPr>
          <w:rFonts w:ascii="Times New Roman" w:hAnsi="Times New Roman" w:cs="Times New Roman"/>
          <w:sz w:val="24"/>
          <w:szCs w:val="24"/>
        </w:rPr>
        <w:t xml:space="preserve">the </w:t>
      </w:r>
      <w:r>
        <w:rPr>
          <w:rFonts w:ascii="Times New Roman" w:hAnsi="Times New Roman" w:cs="Times New Roman"/>
          <w:sz w:val="24"/>
          <w:szCs w:val="24"/>
        </w:rPr>
        <w:t>dispute were having a Christmas party at The Boathouse Restaurant</w:t>
      </w:r>
      <w:r w:rsidR="00E571F6">
        <w:rPr>
          <w:rFonts w:ascii="Times New Roman" w:hAnsi="Times New Roman" w:cs="Times New Roman"/>
          <w:sz w:val="24"/>
          <w:szCs w:val="24"/>
        </w:rPr>
        <w:t xml:space="preserve"> on December 4</w:t>
      </w:r>
      <w:r w:rsidR="00E571F6" w:rsidRPr="00E571F6">
        <w:rPr>
          <w:rFonts w:ascii="Times New Roman" w:hAnsi="Times New Roman" w:cs="Times New Roman"/>
          <w:sz w:val="24"/>
          <w:szCs w:val="24"/>
          <w:vertAlign w:val="superscript"/>
        </w:rPr>
        <w:t>th</w:t>
      </w:r>
      <w:r w:rsidR="00E571F6">
        <w:rPr>
          <w:rFonts w:ascii="Times New Roman" w:hAnsi="Times New Roman" w:cs="Times New Roman"/>
          <w:sz w:val="24"/>
          <w:szCs w:val="24"/>
        </w:rPr>
        <w:t>, 2022</w:t>
      </w:r>
      <w:r>
        <w:rPr>
          <w:rFonts w:ascii="Times New Roman" w:hAnsi="Times New Roman" w:cs="Times New Roman"/>
          <w:sz w:val="24"/>
          <w:szCs w:val="24"/>
        </w:rPr>
        <w:t>.</w:t>
      </w:r>
    </w:p>
    <w:p w14:paraId="60DBBD90" w14:textId="77777777" w:rsidR="00CF0377" w:rsidRDefault="00CF0377" w:rsidP="00CF0377">
      <w:pPr>
        <w:ind w:firstLine="720"/>
        <w:rPr>
          <w:rFonts w:ascii="Times New Roman" w:hAnsi="Times New Roman" w:cs="Times New Roman"/>
          <w:sz w:val="24"/>
          <w:szCs w:val="24"/>
        </w:rPr>
      </w:pPr>
      <w:r>
        <w:rPr>
          <w:rFonts w:ascii="Times New Roman" w:hAnsi="Times New Roman" w:cs="Times New Roman"/>
          <w:sz w:val="24"/>
          <w:szCs w:val="24"/>
        </w:rPr>
        <w:t>These are the facts of what happened that night, December 4</w:t>
      </w:r>
      <w:r w:rsidRPr="00CF0377">
        <w:rPr>
          <w:rFonts w:ascii="Times New Roman" w:hAnsi="Times New Roman" w:cs="Times New Roman"/>
          <w:sz w:val="24"/>
          <w:szCs w:val="24"/>
          <w:vertAlign w:val="superscript"/>
        </w:rPr>
        <w:t>th</w:t>
      </w:r>
      <w:r>
        <w:rPr>
          <w:rFonts w:ascii="Times New Roman" w:hAnsi="Times New Roman" w:cs="Times New Roman"/>
          <w:sz w:val="24"/>
          <w:szCs w:val="24"/>
        </w:rPr>
        <w:t>, 2022:</w:t>
      </w:r>
    </w:p>
    <w:p w14:paraId="53B1BA40" w14:textId="7F6FC523" w:rsidR="00B36911" w:rsidRDefault="00CF0377" w:rsidP="00CF037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When I began to walk into The Boathouse, I saw Mr. Reese Boyd </w:t>
      </w:r>
      <w:r w:rsidR="00E571F6">
        <w:rPr>
          <w:rFonts w:ascii="Times New Roman" w:hAnsi="Times New Roman" w:cs="Times New Roman"/>
          <w:sz w:val="24"/>
          <w:szCs w:val="24"/>
        </w:rPr>
        <w:t xml:space="preserve">standing </w:t>
      </w:r>
      <w:r>
        <w:rPr>
          <w:rFonts w:ascii="Times New Roman" w:hAnsi="Times New Roman" w:cs="Times New Roman"/>
          <w:sz w:val="24"/>
          <w:szCs w:val="24"/>
        </w:rPr>
        <w:t>by the front door speaking to others.  He had been served the same documents exiting WTKN 94.5 radio station</w:t>
      </w:r>
      <w:r w:rsidRPr="00CF0377">
        <w:rPr>
          <w:rFonts w:ascii="Times New Roman" w:hAnsi="Times New Roman" w:cs="Times New Roman"/>
          <w:sz w:val="24"/>
          <w:szCs w:val="24"/>
        </w:rPr>
        <w:t xml:space="preserve"> </w:t>
      </w:r>
      <w:r>
        <w:rPr>
          <w:rFonts w:ascii="Times New Roman" w:hAnsi="Times New Roman" w:cs="Times New Roman"/>
          <w:sz w:val="24"/>
          <w:szCs w:val="24"/>
        </w:rPr>
        <w:t>on December 2</w:t>
      </w:r>
      <w:r w:rsidRPr="00CF0377">
        <w:rPr>
          <w:rFonts w:ascii="Times New Roman" w:hAnsi="Times New Roman" w:cs="Times New Roman"/>
          <w:sz w:val="24"/>
          <w:szCs w:val="24"/>
          <w:vertAlign w:val="superscript"/>
        </w:rPr>
        <w:t>nd</w:t>
      </w:r>
      <w:r>
        <w:rPr>
          <w:rFonts w:ascii="Times New Roman" w:hAnsi="Times New Roman" w:cs="Times New Roman"/>
          <w:sz w:val="24"/>
          <w:szCs w:val="24"/>
        </w:rPr>
        <w:t xml:space="preserve">, </w:t>
      </w:r>
      <w:proofErr w:type="gramStart"/>
      <w:r>
        <w:rPr>
          <w:rFonts w:ascii="Times New Roman" w:hAnsi="Times New Roman" w:cs="Times New Roman"/>
          <w:sz w:val="24"/>
          <w:szCs w:val="24"/>
        </w:rPr>
        <w:t>2022</w:t>
      </w:r>
      <w:proofErr w:type="gramEnd"/>
      <w:r w:rsidR="00E571F6">
        <w:rPr>
          <w:rFonts w:ascii="Times New Roman" w:hAnsi="Times New Roman" w:cs="Times New Roman"/>
          <w:sz w:val="24"/>
          <w:szCs w:val="24"/>
        </w:rPr>
        <w:t xml:space="preserve"> at 8:10 a.m.</w:t>
      </w:r>
    </w:p>
    <w:p w14:paraId="15A448DD" w14:textId="3A1CD87C" w:rsidR="00CF0377" w:rsidRDefault="00CF0377" w:rsidP="00CF037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 knew that if Mr. Boyd</w:t>
      </w:r>
      <w:r w:rsidR="00182899">
        <w:rPr>
          <w:rFonts w:ascii="Times New Roman" w:hAnsi="Times New Roman" w:cs="Times New Roman"/>
          <w:sz w:val="24"/>
          <w:szCs w:val="24"/>
        </w:rPr>
        <w:t xml:space="preserve"> saw me entering the restaurant that he would know what I was there for, because Ms. Visconti’s and Mr. Connett’s name were also on the papers that Mr. Boyd was served with.</w:t>
      </w:r>
    </w:p>
    <w:p w14:paraId="7FA9D8B9" w14:textId="2AA33420" w:rsidR="00182899" w:rsidRDefault="00182899" w:rsidP="00CF037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I decided to wait in my vehicle in the parking lot until Mr. Visconti and Mr. Connett exited the building.  </w:t>
      </w:r>
    </w:p>
    <w:p w14:paraId="7AF2999D" w14:textId="4F34AFB1" w:rsidR="00182899" w:rsidRDefault="00182899" w:rsidP="0018289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The on-line invite of the Christmas </w:t>
      </w:r>
      <w:r w:rsidR="00E571F6">
        <w:rPr>
          <w:rFonts w:ascii="Times New Roman" w:hAnsi="Times New Roman" w:cs="Times New Roman"/>
          <w:sz w:val="24"/>
          <w:szCs w:val="24"/>
        </w:rPr>
        <w:t xml:space="preserve">party </w:t>
      </w:r>
      <w:r>
        <w:rPr>
          <w:rFonts w:ascii="Times New Roman" w:hAnsi="Times New Roman" w:cs="Times New Roman"/>
          <w:sz w:val="24"/>
          <w:szCs w:val="24"/>
        </w:rPr>
        <w:t>was during certain hours, so I believed they would be leaving the restaurant after that established time.</w:t>
      </w:r>
    </w:p>
    <w:p w14:paraId="3EFA555E" w14:textId="527981C7" w:rsidR="00182899" w:rsidRDefault="00182899" w:rsidP="0018289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Mr. Visconti and Mr. Connett both separately walked out to their vehicles to put HCGOP paraphernalia in their vehicles, which confirmed </w:t>
      </w:r>
      <w:r w:rsidR="00E571F6">
        <w:rPr>
          <w:rFonts w:ascii="Times New Roman" w:hAnsi="Times New Roman" w:cs="Times New Roman"/>
          <w:sz w:val="24"/>
          <w:szCs w:val="24"/>
        </w:rPr>
        <w:t xml:space="preserve">the </w:t>
      </w:r>
      <w:r>
        <w:rPr>
          <w:rFonts w:ascii="Times New Roman" w:hAnsi="Times New Roman" w:cs="Times New Roman"/>
          <w:sz w:val="24"/>
          <w:szCs w:val="24"/>
        </w:rPr>
        <w:t xml:space="preserve">vehicles </w:t>
      </w:r>
      <w:r w:rsidR="00E571F6">
        <w:rPr>
          <w:rFonts w:ascii="Times New Roman" w:hAnsi="Times New Roman" w:cs="Times New Roman"/>
          <w:sz w:val="24"/>
          <w:szCs w:val="24"/>
        </w:rPr>
        <w:t xml:space="preserve">that </w:t>
      </w:r>
      <w:r w:rsidR="00BA4010">
        <w:rPr>
          <w:rFonts w:ascii="Times New Roman" w:hAnsi="Times New Roman" w:cs="Times New Roman"/>
          <w:sz w:val="24"/>
          <w:szCs w:val="24"/>
        </w:rPr>
        <w:t>belonged</w:t>
      </w:r>
      <w:r>
        <w:rPr>
          <w:rFonts w:ascii="Times New Roman" w:hAnsi="Times New Roman" w:cs="Times New Roman"/>
          <w:sz w:val="24"/>
          <w:szCs w:val="24"/>
        </w:rPr>
        <w:t xml:space="preserve"> to each individual, and both </w:t>
      </w:r>
      <w:r w:rsidR="00E571F6">
        <w:rPr>
          <w:rFonts w:ascii="Times New Roman" w:hAnsi="Times New Roman" w:cs="Times New Roman"/>
          <w:sz w:val="24"/>
          <w:szCs w:val="24"/>
        </w:rPr>
        <w:t xml:space="preserve">men </w:t>
      </w:r>
      <w:r>
        <w:rPr>
          <w:rFonts w:ascii="Times New Roman" w:hAnsi="Times New Roman" w:cs="Times New Roman"/>
          <w:sz w:val="24"/>
          <w:szCs w:val="24"/>
        </w:rPr>
        <w:t>returned to go back into the restaurant.</w:t>
      </w:r>
    </w:p>
    <w:p w14:paraId="1AFD7E34" w14:textId="53ABE08C" w:rsidR="00182899" w:rsidRDefault="00182899" w:rsidP="0018289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I was getting nervous, because you could see that they had been drinking and were in a partying mood.  So, I decided to put the documents on the vehicle’s door handles and would wait until they returned to get into their vehicles and inform </w:t>
      </w:r>
      <w:r w:rsidR="00BA4010">
        <w:rPr>
          <w:rFonts w:ascii="Times New Roman" w:hAnsi="Times New Roman" w:cs="Times New Roman"/>
          <w:sz w:val="24"/>
          <w:szCs w:val="24"/>
        </w:rPr>
        <w:t>them</w:t>
      </w:r>
      <w:r w:rsidR="00E571F6">
        <w:rPr>
          <w:rFonts w:ascii="Times New Roman" w:hAnsi="Times New Roman" w:cs="Times New Roman"/>
          <w:sz w:val="24"/>
          <w:szCs w:val="24"/>
        </w:rPr>
        <w:t xml:space="preserve"> that</w:t>
      </w:r>
      <w:r w:rsidR="00BA4010">
        <w:rPr>
          <w:rFonts w:ascii="Times New Roman" w:hAnsi="Times New Roman" w:cs="Times New Roman"/>
          <w:sz w:val="24"/>
          <w:szCs w:val="24"/>
        </w:rPr>
        <w:t xml:space="preserve"> </w:t>
      </w:r>
      <w:r>
        <w:rPr>
          <w:rFonts w:ascii="Times New Roman" w:hAnsi="Times New Roman" w:cs="Times New Roman"/>
          <w:sz w:val="24"/>
          <w:szCs w:val="24"/>
        </w:rPr>
        <w:t>they were served with documents.</w:t>
      </w:r>
    </w:p>
    <w:p w14:paraId="16E728FE" w14:textId="2C018D38" w:rsidR="00182899" w:rsidRDefault="00182899" w:rsidP="0018289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At, approximately, 7:05 p.m., both Mr. Visconti and Mr. Connett walked out to the parking lot and were continuing to put paraphernalia in their respective cars.  </w:t>
      </w:r>
    </w:p>
    <w:p w14:paraId="52936DF7" w14:textId="1EAD6CE8" w:rsidR="00182899" w:rsidRDefault="00182899" w:rsidP="0018289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I first observed Mr. Connect with the documents, as he then turned to Mr. Visconti.  Mr. Visconti also had the documents in his </w:t>
      </w:r>
      <w:r w:rsidR="00D42C76">
        <w:rPr>
          <w:rFonts w:ascii="Times New Roman" w:hAnsi="Times New Roman" w:cs="Times New Roman"/>
          <w:sz w:val="24"/>
          <w:szCs w:val="24"/>
        </w:rPr>
        <w:t>hand</w:t>
      </w:r>
      <w:r>
        <w:rPr>
          <w:rFonts w:ascii="Times New Roman" w:hAnsi="Times New Roman" w:cs="Times New Roman"/>
          <w:sz w:val="24"/>
          <w:szCs w:val="24"/>
        </w:rPr>
        <w:t xml:space="preserve">. </w:t>
      </w:r>
    </w:p>
    <w:p w14:paraId="285428D3" w14:textId="1582B7A5" w:rsidR="00182899" w:rsidRDefault="00182899" w:rsidP="0018289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Mr. Visconti and Mr. Connett began to raise hands and voices and yelling about the situation. </w:t>
      </w:r>
    </w:p>
    <w:p w14:paraId="52CBF96D" w14:textId="3C5C2F9A" w:rsidR="00182899" w:rsidRDefault="00182899" w:rsidP="0018289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 decided to quickly get out of my car, stated, “</w:t>
      </w:r>
      <w:r w:rsidR="00D42C76">
        <w:rPr>
          <w:rFonts w:ascii="Times New Roman" w:hAnsi="Times New Roman" w:cs="Times New Roman"/>
          <w:sz w:val="24"/>
          <w:szCs w:val="24"/>
        </w:rPr>
        <w:t>You</w:t>
      </w:r>
      <w:r>
        <w:rPr>
          <w:rFonts w:ascii="Times New Roman" w:hAnsi="Times New Roman" w:cs="Times New Roman"/>
          <w:sz w:val="24"/>
          <w:szCs w:val="24"/>
        </w:rPr>
        <w:t xml:space="preserve"> are served,” and left the premises.  </w:t>
      </w:r>
    </w:p>
    <w:p w14:paraId="07D98B70" w14:textId="14EEC4FA" w:rsidR="00182899" w:rsidRDefault="00182899" w:rsidP="0018289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lastRenderedPageBreak/>
        <w:t>Mr. Visconti and Mr. Connett were both angry and yelling.</w:t>
      </w:r>
    </w:p>
    <w:p w14:paraId="270769FD" w14:textId="2103104F" w:rsidR="00182899" w:rsidRDefault="00182899" w:rsidP="0018289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 left the parking lot</w:t>
      </w:r>
      <w:r w:rsidR="000601BF">
        <w:rPr>
          <w:rFonts w:ascii="Times New Roman" w:hAnsi="Times New Roman" w:cs="Times New Roman"/>
          <w:sz w:val="24"/>
          <w:szCs w:val="24"/>
        </w:rPr>
        <w:t xml:space="preserve"> and drove away from The Boathouse.</w:t>
      </w:r>
    </w:p>
    <w:p w14:paraId="0D956D96" w14:textId="756531F1" w:rsidR="000601BF" w:rsidRDefault="00E571F6" w:rsidP="0018289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n m</w:t>
      </w:r>
      <w:r w:rsidR="000601BF">
        <w:rPr>
          <w:rFonts w:ascii="Times New Roman" w:hAnsi="Times New Roman" w:cs="Times New Roman"/>
          <w:sz w:val="24"/>
          <w:szCs w:val="24"/>
        </w:rPr>
        <w:t>y experience as a process server, I began to wonder if Mr. Visconti and/or Mr. Connett would attempt to claim they had not been served and would throw the documents to the ground.</w:t>
      </w:r>
    </w:p>
    <w:p w14:paraId="58AEF796" w14:textId="4C1DA931" w:rsidR="000601BF" w:rsidRDefault="000601BF" w:rsidP="0018289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t, approximately, 7:10 p.m., I pulled back in the parking lot of The Boathouse just to check the parking lot area where Mr. Visconti and Mr. Connett’s vehicles were parked to make sure the documents were not thrown on the ground.</w:t>
      </w:r>
    </w:p>
    <w:p w14:paraId="1A7C6E1F" w14:textId="4F59CFC5" w:rsidR="000601BF" w:rsidRDefault="000601BF" w:rsidP="0018289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 pulled in the first parking space close</w:t>
      </w:r>
      <w:r w:rsidR="00D42C76">
        <w:rPr>
          <w:rFonts w:ascii="Times New Roman" w:hAnsi="Times New Roman" w:cs="Times New Roman"/>
          <w:sz w:val="24"/>
          <w:szCs w:val="24"/>
        </w:rPr>
        <w:t>s</w:t>
      </w:r>
      <w:r>
        <w:rPr>
          <w:rFonts w:ascii="Times New Roman" w:hAnsi="Times New Roman" w:cs="Times New Roman"/>
          <w:sz w:val="24"/>
          <w:szCs w:val="24"/>
        </w:rPr>
        <w:t>t to the road to avoid being observed, and was going to wait until they left to check the parking lot</w:t>
      </w:r>
    </w:p>
    <w:p w14:paraId="28F09B49" w14:textId="69831C0D" w:rsidR="000601BF" w:rsidRDefault="000601BF" w:rsidP="0018289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Mr. Visconti, Mr. Connett, a </w:t>
      </w:r>
      <w:r w:rsidR="00E571F6">
        <w:rPr>
          <w:rFonts w:ascii="Times New Roman" w:hAnsi="Times New Roman" w:cs="Times New Roman"/>
          <w:sz w:val="24"/>
          <w:szCs w:val="24"/>
        </w:rPr>
        <w:t xml:space="preserve">man named </w:t>
      </w:r>
      <w:r>
        <w:rPr>
          <w:rFonts w:ascii="Times New Roman" w:hAnsi="Times New Roman" w:cs="Times New Roman"/>
          <w:sz w:val="24"/>
          <w:szCs w:val="24"/>
        </w:rPr>
        <w:t>Mr. Gerald Shea, and others</w:t>
      </w:r>
      <w:r w:rsidR="00E571F6">
        <w:rPr>
          <w:rFonts w:ascii="Times New Roman" w:hAnsi="Times New Roman" w:cs="Times New Roman"/>
          <w:sz w:val="24"/>
          <w:szCs w:val="24"/>
        </w:rPr>
        <w:t>,</w:t>
      </w:r>
      <w:r>
        <w:rPr>
          <w:rFonts w:ascii="Times New Roman" w:hAnsi="Times New Roman" w:cs="Times New Roman"/>
          <w:sz w:val="24"/>
          <w:szCs w:val="24"/>
        </w:rPr>
        <w:t xml:space="preserve"> were standing in a circle</w:t>
      </w:r>
      <w:r w:rsidR="00E571F6">
        <w:rPr>
          <w:rFonts w:ascii="Times New Roman" w:hAnsi="Times New Roman" w:cs="Times New Roman"/>
          <w:sz w:val="24"/>
          <w:szCs w:val="24"/>
        </w:rPr>
        <w:t xml:space="preserve">, </w:t>
      </w:r>
      <w:r>
        <w:rPr>
          <w:rFonts w:ascii="Times New Roman" w:hAnsi="Times New Roman" w:cs="Times New Roman"/>
          <w:sz w:val="24"/>
          <w:szCs w:val="24"/>
        </w:rPr>
        <w:t xml:space="preserve">apparently discussing the service of </w:t>
      </w:r>
      <w:r w:rsidR="00BA4010">
        <w:rPr>
          <w:rFonts w:ascii="Times New Roman" w:hAnsi="Times New Roman" w:cs="Times New Roman"/>
          <w:sz w:val="24"/>
          <w:szCs w:val="24"/>
        </w:rPr>
        <w:t>documents.</w:t>
      </w:r>
    </w:p>
    <w:p w14:paraId="2A1FE743" w14:textId="43849A33" w:rsidR="000601BF" w:rsidRDefault="000601BF" w:rsidP="0018289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Within two minutes, Mr. Visconti started pointing at my vehicle, </w:t>
      </w:r>
      <w:r w:rsidR="00D42C76">
        <w:rPr>
          <w:rFonts w:ascii="Times New Roman" w:hAnsi="Times New Roman" w:cs="Times New Roman"/>
          <w:sz w:val="24"/>
          <w:szCs w:val="24"/>
        </w:rPr>
        <w:t>yelling,</w:t>
      </w:r>
      <w:r>
        <w:rPr>
          <w:rFonts w:ascii="Times New Roman" w:hAnsi="Times New Roman" w:cs="Times New Roman"/>
          <w:sz w:val="24"/>
          <w:szCs w:val="24"/>
        </w:rPr>
        <w:t xml:space="preserve"> and shouting, as he apparently was telling the others who I was.  </w:t>
      </w:r>
    </w:p>
    <w:p w14:paraId="127A8940" w14:textId="5D847E68" w:rsidR="000601BF" w:rsidRDefault="000601BF" w:rsidP="0018289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Mr. Visconti started walking towards my vehicle, so I immediately left, fearing for my safety.</w:t>
      </w:r>
    </w:p>
    <w:p w14:paraId="3EF232EC" w14:textId="76777C2A" w:rsidR="000601BF" w:rsidRDefault="000601BF" w:rsidP="0018289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That quick and angry action, with me having to leave in fear, made me </w:t>
      </w:r>
      <w:r w:rsidR="00D42C76">
        <w:rPr>
          <w:rFonts w:ascii="Times New Roman" w:hAnsi="Times New Roman" w:cs="Times New Roman"/>
          <w:sz w:val="24"/>
          <w:szCs w:val="24"/>
        </w:rPr>
        <w:t>decide</w:t>
      </w:r>
      <w:r>
        <w:rPr>
          <w:rFonts w:ascii="Times New Roman" w:hAnsi="Times New Roman" w:cs="Times New Roman"/>
          <w:sz w:val="24"/>
          <w:szCs w:val="24"/>
        </w:rPr>
        <w:t xml:space="preserve"> to pull over in the </w:t>
      </w:r>
      <w:r w:rsidR="00E571F6">
        <w:rPr>
          <w:rFonts w:ascii="Times New Roman" w:hAnsi="Times New Roman" w:cs="Times New Roman"/>
          <w:sz w:val="24"/>
          <w:szCs w:val="24"/>
        </w:rPr>
        <w:t xml:space="preserve">parking lot of </w:t>
      </w:r>
      <w:r>
        <w:rPr>
          <w:rFonts w:ascii="Times New Roman" w:hAnsi="Times New Roman" w:cs="Times New Roman"/>
          <w:sz w:val="24"/>
          <w:szCs w:val="24"/>
        </w:rPr>
        <w:t xml:space="preserve">Four Points by Sheraton hotel, right in front of the door, under the bright lights.  </w:t>
      </w:r>
    </w:p>
    <w:p w14:paraId="7788C4B6" w14:textId="2A3ED404" w:rsidR="000601BF" w:rsidRDefault="000601BF" w:rsidP="0018289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I </w:t>
      </w:r>
      <w:r w:rsidR="00265A80">
        <w:rPr>
          <w:rFonts w:ascii="Times New Roman" w:hAnsi="Times New Roman" w:cs="Times New Roman"/>
          <w:sz w:val="24"/>
          <w:szCs w:val="24"/>
        </w:rPr>
        <w:t>believed that</w:t>
      </w:r>
      <w:r>
        <w:rPr>
          <w:rFonts w:ascii="Times New Roman" w:hAnsi="Times New Roman" w:cs="Times New Roman"/>
          <w:sz w:val="24"/>
          <w:szCs w:val="24"/>
        </w:rPr>
        <w:t xml:space="preserve"> pulling up in front of a hotel, I would be safe.</w:t>
      </w:r>
    </w:p>
    <w:p w14:paraId="4B5C06CA" w14:textId="3D9C9BDF" w:rsidR="000601BF" w:rsidRDefault="000601BF" w:rsidP="0018289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I </w:t>
      </w:r>
      <w:r w:rsidR="00265A80">
        <w:rPr>
          <w:rFonts w:ascii="Times New Roman" w:hAnsi="Times New Roman" w:cs="Times New Roman"/>
          <w:sz w:val="24"/>
          <w:szCs w:val="24"/>
        </w:rPr>
        <w:t>decided</w:t>
      </w:r>
      <w:r>
        <w:rPr>
          <w:rFonts w:ascii="Times New Roman" w:hAnsi="Times New Roman" w:cs="Times New Roman"/>
          <w:sz w:val="24"/>
          <w:szCs w:val="24"/>
        </w:rPr>
        <w:t xml:space="preserve"> I would wait </w:t>
      </w:r>
      <w:r w:rsidR="00265A80">
        <w:rPr>
          <w:rFonts w:ascii="Times New Roman" w:hAnsi="Times New Roman" w:cs="Times New Roman"/>
          <w:sz w:val="24"/>
          <w:szCs w:val="24"/>
        </w:rPr>
        <w:t xml:space="preserve">in my vehicle </w:t>
      </w:r>
      <w:r>
        <w:rPr>
          <w:rFonts w:ascii="Times New Roman" w:hAnsi="Times New Roman" w:cs="Times New Roman"/>
          <w:sz w:val="24"/>
          <w:szCs w:val="24"/>
        </w:rPr>
        <w:t xml:space="preserve">for them to leave The Boathouse premises and take the time to calm down. </w:t>
      </w:r>
    </w:p>
    <w:p w14:paraId="7EBB2475" w14:textId="0961D80B" w:rsidR="000601BF" w:rsidRDefault="000601BF" w:rsidP="0018289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W</w:t>
      </w:r>
      <w:r w:rsidR="00265A80">
        <w:rPr>
          <w:rFonts w:ascii="Times New Roman" w:hAnsi="Times New Roman" w:cs="Times New Roman"/>
          <w:sz w:val="24"/>
          <w:szCs w:val="24"/>
        </w:rPr>
        <w:t>hile sitting in my car waiting for the parties to leave The Boathouse, w</w:t>
      </w:r>
      <w:r>
        <w:rPr>
          <w:rFonts w:ascii="Times New Roman" w:hAnsi="Times New Roman" w:cs="Times New Roman"/>
          <w:sz w:val="24"/>
          <w:szCs w:val="24"/>
        </w:rPr>
        <w:t xml:space="preserve">ithin two minutes a Jeep vehicle immediately stopped in front of my vehicle, with the young man yelling at me and pointing at me.   The person driving the Jeep was Mr. Gerald Shea.  </w:t>
      </w:r>
      <w:r w:rsidR="0036277C">
        <w:rPr>
          <w:rFonts w:ascii="Times New Roman" w:hAnsi="Times New Roman" w:cs="Times New Roman"/>
          <w:sz w:val="24"/>
          <w:szCs w:val="24"/>
        </w:rPr>
        <w:t xml:space="preserve">(Later </w:t>
      </w:r>
      <w:r w:rsidR="00265A80">
        <w:rPr>
          <w:rFonts w:ascii="Times New Roman" w:hAnsi="Times New Roman" w:cs="Times New Roman"/>
          <w:sz w:val="24"/>
          <w:szCs w:val="24"/>
        </w:rPr>
        <w:t xml:space="preserve">acquiring </w:t>
      </w:r>
      <w:r w:rsidR="0036277C">
        <w:rPr>
          <w:rFonts w:ascii="Times New Roman" w:hAnsi="Times New Roman" w:cs="Times New Roman"/>
          <w:sz w:val="24"/>
          <w:szCs w:val="24"/>
        </w:rPr>
        <w:t>SC license plate #WVN 945)</w:t>
      </w:r>
    </w:p>
    <w:p w14:paraId="27263165" w14:textId="4F0F005D" w:rsidR="000601BF" w:rsidRDefault="000601BF" w:rsidP="0018289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My fight or flight </w:t>
      </w:r>
      <w:r w:rsidR="008D08B8">
        <w:rPr>
          <w:rFonts w:ascii="Times New Roman" w:hAnsi="Times New Roman" w:cs="Times New Roman"/>
          <w:sz w:val="24"/>
          <w:szCs w:val="24"/>
        </w:rPr>
        <w:t>reaction</w:t>
      </w:r>
      <w:r>
        <w:rPr>
          <w:rFonts w:ascii="Times New Roman" w:hAnsi="Times New Roman" w:cs="Times New Roman"/>
          <w:sz w:val="24"/>
          <w:szCs w:val="24"/>
        </w:rPr>
        <w:t xml:space="preserve"> was to attempt to pull around behind him to get away.  When I looked in the rearview mirror, by habit, I saw Mr. Connett’s vehicle coming up behind me, also.  </w:t>
      </w:r>
    </w:p>
    <w:p w14:paraId="1D23DDC6" w14:textId="448C8C6E" w:rsidR="000601BF" w:rsidRDefault="000601BF" w:rsidP="0018289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I was immediately </w:t>
      </w:r>
      <w:r w:rsidR="00BA4010">
        <w:rPr>
          <w:rFonts w:ascii="Times New Roman" w:hAnsi="Times New Roman" w:cs="Times New Roman"/>
          <w:sz w:val="24"/>
          <w:szCs w:val="24"/>
        </w:rPr>
        <w:t>terrified;</w:t>
      </w:r>
      <w:r>
        <w:rPr>
          <w:rFonts w:ascii="Times New Roman" w:hAnsi="Times New Roman" w:cs="Times New Roman"/>
          <w:sz w:val="24"/>
          <w:szCs w:val="24"/>
        </w:rPr>
        <w:t xml:space="preserve"> I have two grown men attempting to block me in between them.</w:t>
      </w:r>
    </w:p>
    <w:p w14:paraId="06912E60" w14:textId="1EF0A538" w:rsidR="000601BF" w:rsidRDefault="000601BF" w:rsidP="0018289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My first reaction was to take off ‘behind’ the Jeep vehicle</w:t>
      </w:r>
      <w:r w:rsidR="0036277C">
        <w:rPr>
          <w:rFonts w:ascii="Times New Roman" w:hAnsi="Times New Roman" w:cs="Times New Roman"/>
          <w:sz w:val="24"/>
          <w:szCs w:val="24"/>
        </w:rPr>
        <w:t xml:space="preserve"> so the vehicle could not pull up and block me further</w:t>
      </w:r>
      <w:r>
        <w:rPr>
          <w:rFonts w:ascii="Times New Roman" w:hAnsi="Times New Roman" w:cs="Times New Roman"/>
          <w:sz w:val="24"/>
          <w:szCs w:val="24"/>
        </w:rPr>
        <w:t>.</w:t>
      </w:r>
    </w:p>
    <w:p w14:paraId="10FF22BF" w14:textId="64D4BA64" w:rsidR="0036277C" w:rsidRDefault="0036277C" w:rsidP="0018289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 barely got out between the Four Points post and the rear of the Jeep.  Before I could even turn on Fantasy Harbour Boulevard to get away, Mr. Visconti had immediately stopped on Harbour Boulevard</w:t>
      </w:r>
      <w:r w:rsidR="00265A80">
        <w:rPr>
          <w:rFonts w:ascii="Times New Roman" w:hAnsi="Times New Roman" w:cs="Times New Roman"/>
          <w:sz w:val="24"/>
          <w:szCs w:val="24"/>
        </w:rPr>
        <w:t>.  He</w:t>
      </w:r>
      <w:r>
        <w:rPr>
          <w:rFonts w:ascii="Times New Roman" w:hAnsi="Times New Roman" w:cs="Times New Roman"/>
          <w:sz w:val="24"/>
          <w:szCs w:val="24"/>
        </w:rPr>
        <w:t xml:space="preserve"> pulled in front of the Four Points driveway and stopped to attempt to block me in the parking lot of Four Points with Mr. Connett and Mr. Shea both right behind me in their vehicles attempting to block me, also.</w:t>
      </w:r>
    </w:p>
    <w:p w14:paraId="48BBDEBF" w14:textId="47A9948E" w:rsidR="0036277C" w:rsidRDefault="0036277C" w:rsidP="0036277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My first reaction was to, again, take off behind Mr. Visconti’s vehicle to </w:t>
      </w:r>
      <w:r w:rsidR="00D42C76">
        <w:rPr>
          <w:rFonts w:ascii="Times New Roman" w:hAnsi="Times New Roman" w:cs="Times New Roman"/>
          <w:sz w:val="24"/>
          <w:szCs w:val="24"/>
        </w:rPr>
        <w:t>prevent</w:t>
      </w:r>
      <w:r>
        <w:rPr>
          <w:rFonts w:ascii="Times New Roman" w:hAnsi="Times New Roman" w:cs="Times New Roman"/>
          <w:sz w:val="24"/>
          <w:szCs w:val="24"/>
        </w:rPr>
        <w:t xml:space="preserve"> him </w:t>
      </w:r>
      <w:r w:rsidR="008D08B8">
        <w:rPr>
          <w:rFonts w:ascii="Times New Roman" w:hAnsi="Times New Roman" w:cs="Times New Roman"/>
          <w:sz w:val="24"/>
          <w:szCs w:val="24"/>
        </w:rPr>
        <w:t xml:space="preserve">from </w:t>
      </w:r>
      <w:r>
        <w:rPr>
          <w:rFonts w:ascii="Times New Roman" w:hAnsi="Times New Roman" w:cs="Times New Roman"/>
          <w:sz w:val="24"/>
          <w:szCs w:val="24"/>
        </w:rPr>
        <w:t>pulling further up to block me from getting out of the parking lot.</w:t>
      </w:r>
    </w:p>
    <w:p w14:paraId="4E6266B0" w14:textId="09BFD66C" w:rsidR="0036277C" w:rsidRDefault="0036277C" w:rsidP="0036277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 barely missed going off the drive</w:t>
      </w:r>
      <w:r w:rsidR="008D08B8">
        <w:rPr>
          <w:rFonts w:ascii="Times New Roman" w:hAnsi="Times New Roman" w:cs="Times New Roman"/>
          <w:sz w:val="24"/>
          <w:szCs w:val="24"/>
        </w:rPr>
        <w:t>way of Four Points</w:t>
      </w:r>
      <w:r>
        <w:rPr>
          <w:rFonts w:ascii="Times New Roman" w:hAnsi="Times New Roman" w:cs="Times New Roman"/>
          <w:sz w:val="24"/>
          <w:szCs w:val="24"/>
        </w:rPr>
        <w:t xml:space="preserve"> as I was fleeing to my left on Fantasy Harbour Boulevard.</w:t>
      </w:r>
    </w:p>
    <w:p w14:paraId="37D45FC8" w14:textId="06EF11F0" w:rsidR="0036277C" w:rsidRDefault="0036277C" w:rsidP="0036277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 was shaking, scared, and couldn’t believe I had three grown men, claiming to be pillars of the community, in politics, and doing what they just did.</w:t>
      </w:r>
    </w:p>
    <w:p w14:paraId="1C8FD80A" w14:textId="24CA959F" w:rsidR="0036277C" w:rsidRDefault="0036277C" w:rsidP="0036277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 thought I was safe as I was driving forward, and still shaking.</w:t>
      </w:r>
    </w:p>
    <w:p w14:paraId="0ADACC82" w14:textId="0612F1B9" w:rsidR="0036277C" w:rsidRDefault="0036277C" w:rsidP="0036277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Within a minute there was a stop light ahead, and shockingly, a car flew up behind me, pulled in front of me at the red light to stop me</w:t>
      </w:r>
      <w:r w:rsidR="00265A80">
        <w:rPr>
          <w:rFonts w:ascii="Times New Roman" w:hAnsi="Times New Roman" w:cs="Times New Roman"/>
          <w:sz w:val="24"/>
          <w:szCs w:val="24"/>
        </w:rPr>
        <w:t xml:space="preserve"> again</w:t>
      </w:r>
      <w:r>
        <w:rPr>
          <w:rFonts w:ascii="Times New Roman" w:hAnsi="Times New Roman" w:cs="Times New Roman"/>
          <w:sz w:val="24"/>
          <w:szCs w:val="24"/>
        </w:rPr>
        <w:t xml:space="preserve">.  </w:t>
      </w:r>
    </w:p>
    <w:p w14:paraId="6194EAE1" w14:textId="1E2C4F29" w:rsidR="0036277C" w:rsidRDefault="0036277C" w:rsidP="0036277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lastRenderedPageBreak/>
        <w:t>Mr. Visconti cut to the right of my vehicle to attempt to block me, then jumped out of his vehicle, start</w:t>
      </w:r>
      <w:r w:rsidR="00265A80">
        <w:rPr>
          <w:rFonts w:ascii="Times New Roman" w:hAnsi="Times New Roman" w:cs="Times New Roman"/>
          <w:sz w:val="24"/>
          <w:szCs w:val="24"/>
        </w:rPr>
        <w:t>ed</w:t>
      </w:r>
      <w:r>
        <w:rPr>
          <w:rFonts w:ascii="Times New Roman" w:hAnsi="Times New Roman" w:cs="Times New Roman"/>
          <w:sz w:val="24"/>
          <w:szCs w:val="24"/>
        </w:rPr>
        <w:t xml:space="preserve"> yelling, slamming his fists on the hood of my car, and taking pictures with his phone.</w:t>
      </w:r>
    </w:p>
    <w:p w14:paraId="6A6CA932" w14:textId="2133522E" w:rsidR="0036277C" w:rsidRDefault="0036277C" w:rsidP="0036277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I was terrified.  </w:t>
      </w:r>
    </w:p>
    <w:p w14:paraId="48E483E7" w14:textId="55CF66D8" w:rsidR="0036277C" w:rsidRDefault="0036277C" w:rsidP="0036277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here was a lane to turn right, so I immediately turned to the right to attempt to get away from Mr. Visconti again.</w:t>
      </w:r>
    </w:p>
    <w:p w14:paraId="10A9548D" w14:textId="0181EC7B" w:rsidR="0036277C" w:rsidRDefault="0036277C" w:rsidP="0036277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By then, I was completely shaking and terrified.  </w:t>
      </w:r>
    </w:p>
    <w:p w14:paraId="305FB065" w14:textId="2214AF2F" w:rsidR="0036277C" w:rsidRDefault="0036277C" w:rsidP="0036277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I immediately asked my car to “Call Roger </w:t>
      </w:r>
      <w:r w:rsidR="00D42C76">
        <w:rPr>
          <w:rFonts w:ascii="Times New Roman" w:hAnsi="Times New Roman" w:cs="Times New Roman"/>
          <w:sz w:val="24"/>
          <w:szCs w:val="24"/>
        </w:rPr>
        <w:t>Slagle</w:t>
      </w:r>
      <w:r>
        <w:rPr>
          <w:rFonts w:ascii="Times New Roman" w:hAnsi="Times New Roman" w:cs="Times New Roman"/>
          <w:sz w:val="24"/>
          <w:szCs w:val="24"/>
        </w:rPr>
        <w:t>.”</w:t>
      </w:r>
    </w:p>
    <w:p w14:paraId="18A2AC89" w14:textId="16B6C2F3" w:rsidR="0036277C" w:rsidRDefault="0036277C" w:rsidP="0036277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Mr. </w:t>
      </w:r>
      <w:r w:rsidR="00D42C76">
        <w:rPr>
          <w:rFonts w:ascii="Times New Roman" w:hAnsi="Times New Roman" w:cs="Times New Roman"/>
          <w:sz w:val="24"/>
          <w:szCs w:val="24"/>
        </w:rPr>
        <w:t>Slagle</w:t>
      </w:r>
      <w:r>
        <w:rPr>
          <w:rFonts w:ascii="Times New Roman" w:hAnsi="Times New Roman" w:cs="Times New Roman"/>
          <w:sz w:val="24"/>
          <w:szCs w:val="24"/>
        </w:rPr>
        <w:t xml:space="preserve"> answered his phone.  I began to tell him what happened.  Mr. </w:t>
      </w:r>
      <w:r w:rsidR="00D42C76">
        <w:rPr>
          <w:rFonts w:ascii="Times New Roman" w:hAnsi="Times New Roman" w:cs="Times New Roman"/>
          <w:sz w:val="24"/>
          <w:szCs w:val="24"/>
        </w:rPr>
        <w:t>Slagle</w:t>
      </w:r>
      <w:r>
        <w:rPr>
          <w:rFonts w:ascii="Times New Roman" w:hAnsi="Times New Roman" w:cs="Times New Roman"/>
          <w:sz w:val="24"/>
          <w:szCs w:val="24"/>
        </w:rPr>
        <w:t xml:space="preserve"> asked me if I was okay.</w:t>
      </w:r>
    </w:p>
    <w:p w14:paraId="0E0FD18F" w14:textId="48ED62EE" w:rsidR="0036277C" w:rsidRDefault="0036277C" w:rsidP="0036277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As I was beginning to tell Mr. </w:t>
      </w:r>
      <w:r w:rsidR="00D42C76">
        <w:rPr>
          <w:rFonts w:ascii="Times New Roman" w:hAnsi="Times New Roman" w:cs="Times New Roman"/>
          <w:sz w:val="24"/>
          <w:szCs w:val="24"/>
        </w:rPr>
        <w:t>Slagle</w:t>
      </w:r>
      <w:r>
        <w:rPr>
          <w:rFonts w:ascii="Times New Roman" w:hAnsi="Times New Roman" w:cs="Times New Roman"/>
          <w:sz w:val="24"/>
          <w:szCs w:val="24"/>
        </w:rPr>
        <w:t xml:space="preserve"> that I was shaking, but had gotten away, </w:t>
      </w:r>
      <w:r w:rsidR="0070059C">
        <w:rPr>
          <w:rFonts w:ascii="Times New Roman" w:hAnsi="Times New Roman" w:cs="Times New Roman"/>
          <w:sz w:val="24"/>
          <w:szCs w:val="24"/>
        </w:rPr>
        <w:t xml:space="preserve">and was pulling up at another stop light, </w:t>
      </w:r>
      <w:r>
        <w:rPr>
          <w:rFonts w:ascii="Times New Roman" w:hAnsi="Times New Roman" w:cs="Times New Roman"/>
          <w:sz w:val="24"/>
          <w:szCs w:val="24"/>
        </w:rPr>
        <w:t>the Jeep</w:t>
      </w:r>
      <w:r w:rsidR="001376AE">
        <w:rPr>
          <w:rFonts w:ascii="Times New Roman" w:hAnsi="Times New Roman" w:cs="Times New Roman"/>
          <w:sz w:val="24"/>
          <w:szCs w:val="24"/>
        </w:rPr>
        <w:t xml:space="preserve"> </w:t>
      </w:r>
      <w:r w:rsidR="0070059C">
        <w:rPr>
          <w:rFonts w:ascii="Times New Roman" w:hAnsi="Times New Roman" w:cs="Times New Roman"/>
          <w:sz w:val="24"/>
          <w:szCs w:val="24"/>
        </w:rPr>
        <w:t xml:space="preserve">driven by Mr. Shea suddenly pulled up to my left.  Mr. Shea continued his yelling, pointing at me and shaking his arm at me.  </w:t>
      </w:r>
    </w:p>
    <w:p w14:paraId="11F6C93A" w14:textId="5DE7F1FC" w:rsidR="0070059C" w:rsidRDefault="0070059C" w:rsidP="0036277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 immediately put my vehicle in reverse to attempt to get away.</w:t>
      </w:r>
    </w:p>
    <w:p w14:paraId="1381894D" w14:textId="2A0A2733" w:rsidR="0070059C" w:rsidRDefault="0070059C" w:rsidP="0070059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At the time, I was yelling, </w:t>
      </w:r>
      <w:r w:rsidR="00265A80">
        <w:rPr>
          <w:rFonts w:ascii="Times New Roman" w:hAnsi="Times New Roman" w:cs="Times New Roman"/>
          <w:sz w:val="24"/>
          <w:szCs w:val="24"/>
        </w:rPr>
        <w:t>“</w:t>
      </w:r>
      <w:r>
        <w:rPr>
          <w:rFonts w:ascii="Times New Roman" w:hAnsi="Times New Roman" w:cs="Times New Roman"/>
          <w:sz w:val="24"/>
          <w:szCs w:val="24"/>
        </w:rPr>
        <w:t>OMG, OMG, they are still after me,</w:t>
      </w:r>
      <w:r w:rsidR="0061340B">
        <w:rPr>
          <w:rFonts w:ascii="Times New Roman" w:hAnsi="Times New Roman" w:cs="Times New Roman"/>
          <w:sz w:val="24"/>
          <w:szCs w:val="24"/>
        </w:rPr>
        <w:t>”</w:t>
      </w:r>
      <w:r>
        <w:rPr>
          <w:rFonts w:ascii="Times New Roman" w:hAnsi="Times New Roman" w:cs="Times New Roman"/>
          <w:sz w:val="24"/>
          <w:szCs w:val="24"/>
        </w:rPr>
        <w:t xml:space="preserve"> but somehow saw the license plate on the back of the Jeep.  </w:t>
      </w:r>
    </w:p>
    <w:p w14:paraId="667F95A5" w14:textId="66527C1B" w:rsidR="0070059C" w:rsidRDefault="0070059C" w:rsidP="0070059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I yelled out the plate number to Mr. </w:t>
      </w:r>
      <w:r w:rsidR="00D42C76">
        <w:rPr>
          <w:rFonts w:ascii="Times New Roman" w:hAnsi="Times New Roman" w:cs="Times New Roman"/>
          <w:sz w:val="24"/>
          <w:szCs w:val="24"/>
        </w:rPr>
        <w:t>Slagle</w:t>
      </w:r>
      <w:r>
        <w:rPr>
          <w:rFonts w:ascii="Times New Roman" w:hAnsi="Times New Roman" w:cs="Times New Roman"/>
          <w:sz w:val="24"/>
          <w:szCs w:val="24"/>
        </w:rPr>
        <w:t xml:space="preserve"> while turning to take a right turn lane to get away from Mr. Shea</w:t>
      </w:r>
      <w:r w:rsidR="002E4DF1">
        <w:rPr>
          <w:rFonts w:ascii="Times New Roman" w:hAnsi="Times New Roman" w:cs="Times New Roman"/>
          <w:sz w:val="24"/>
          <w:szCs w:val="24"/>
        </w:rPr>
        <w:t xml:space="preserve">, while attempting to show Mr. Shea that I was on the phone, yelling out to him, </w:t>
      </w:r>
      <w:r w:rsidR="0061340B">
        <w:rPr>
          <w:rFonts w:ascii="Times New Roman" w:hAnsi="Times New Roman" w:cs="Times New Roman"/>
          <w:sz w:val="24"/>
          <w:szCs w:val="24"/>
        </w:rPr>
        <w:t>“</w:t>
      </w:r>
      <w:r w:rsidR="002E4DF1">
        <w:rPr>
          <w:rFonts w:ascii="Times New Roman" w:hAnsi="Times New Roman" w:cs="Times New Roman"/>
          <w:sz w:val="24"/>
          <w:szCs w:val="24"/>
        </w:rPr>
        <w:t>I’m calling the police.</w:t>
      </w:r>
      <w:r w:rsidR="0061340B">
        <w:rPr>
          <w:rFonts w:ascii="Times New Roman" w:hAnsi="Times New Roman" w:cs="Times New Roman"/>
          <w:sz w:val="24"/>
          <w:szCs w:val="24"/>
        </w:rPr>
        <w:t>”</w:t>
      </w:r>
    </w:p>
    <w:p w14:paraId="69B32196" w14:textId="2DE34061" w:rsidR="004F718F" w:rsidRDefault="004F718F" w:rsidP="0070059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t that time, Mr. Shea took off, possibly thinking that I was on the phone with the police.</w:t>
      </w:r>
    </w:p>
    <w:p w14:paraId="02299106" w14:textId="03A545F3" w:rsidR="004F718F" w:rsidRPr="0070059C" w:rsidRDefault="004F718F" w:rsidP="0070059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Mr. </w:t>
      </w:r>
      <w:r w:rsidR="00D42C76">
        <w:rPr>
          <w:rFonts w:ascii="Times New Roman" w:hAnsi="Times New Roman" w:cs="Times New Roman"/>
          <w:sz w:val="24"/>
          <w:szCs w:val="24"/>
        </w:rPr>
        <w:t>Slagle</w:t>
      </w:r>
      <w:r>
        <w:rPr>
          <w:rFonts w:ascii="Times New Roman" w:hAnsi="Times New Roman" w:cs="Times New Roman"/>
          <w:sz w:val="24"/>
          <w:szCs w:val="24"/>
        </w:rPr>
        <w:t xml:space="preserve"> was still on the phone with me.  He told me </w:t>
      </w:r>
      <w:r w:rsidR="008D08B8">
        <w:rPr>
          <w:rFonts w:ascii="Times New Roman" w:hAnsi="Times New Roman" w:cs="Times New Roman"/>
          <w:sz w:val="24"/>
          <w:szCs w:val="24"/>
        </w:rPr>
        <w:t xml:space="preserve">to </w:t>
      </w:r>
      <w:r>
        <w:rPr>
          <w:rFonts w:ascii="Times New Roman" w:hAnsi="Times New Roman" w:cs="Times New Roman"/>
          <w:sz w:val="24"/>
          <w:szCs w:val="24"/>
        </w:rPr>
        <w:t>pull over somewhere safe and call the police, and that he was going to call Chad Caton to meet up with me and wait for the police.  Mr. Caton lived in that area.</w:t>
      </w:r>
    </w:p>
    <w:p w14:paraId="7D4FBC36" w14:textId="609B554F" w:rsidR="00182899" w:rsidRDefault="004F718F" w:rsidP="0018289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I called 911.  The dispatcher asked me my location.  There was a Circle K on the corner of where I was located, so she asked me if I </w:t>
      </w:r>
      <w:r w:rsidR="00BA4010">
        <w:rPr>
          <w:rFonts w:ascii="Times New Roman" w:hAnsi="Times New Roman" w:cs="Times New Roman"/>
          <w:sz w:val="24"/>
          <w:szCs w:val="24"/>
        </w:rPr>
        <w:t>was</w:t>
      </w:r>
      <w:r>
        <w:rPr>
          <w:rFonts w:ascii="Times New Roman" w:hAnsi="Times New Roman" w:cs="Times New Roman"/>
          <w:sz w:val="24"/>
          <w:szCs w:val="24"/>
        </w:rPr>
        <w:t xml:space="preserve"> safe, to pull over, and she would send the police to that address.</w:t>
      </w:r>
    </w:p>
    <w:p w14:paraId="42B3D624" w14:textId="4B059A26" w:rsidR="004F718F" w:rsidRDefault="003E1CA3" w:rsidP="0018289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Mr. </w:t>
      </w:r>
      <w:r w:rsidR="00D42C76">
        <w:rPr>
          <w:rFonts w:ascii="Times New Roman" w:hAnsi="Times New Roman" w:cs="Times New Roman"/>
          <w:sz w:val="24"/>
          <w:szCs w:val="24"/>
        </w:rPr>
        <w:t>Slagle</w:t>
      </w:r>
      <w:r>
        <w:rPr>
          <w:rFonts w:ascii="Times New Roman" w:hAnsi="Times New Roman" w:cs="Times New Roman"/>
          <w:sz w:val="24"/>
          <w:szCs w:val="24"/>
        </w:rPr>
        <w:t xml:space="preserve"> was still on the phone with me when I pulled over at the Circle K.  He informed me that Chad Caton and his wife were on their way to meet with me and the police.</w:t>
      </w:r>
    </w:p>
    <w:p w14:paraId="05A3A4EF" w14:textId="59A5D174" w:rsidR="003E1CA3" w:rsidRDefault="003E1CA3" w:rsidP="0018289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Two officers in two vehicles </w:t>
      </w:r>
      <w:r w:rsidR="00BA4010">
        <w:rPr>
          <w:rFonts w:ascii="Times New Roman" w:hAnsi="Times New Roman" w:cs="Times New Roman"/>
          <w:sz w:val="24"/>
          <w:szCs w:val="24"/>
        </w:rPr>
        <w:t>arrived</w:t>
      </w:r>
      <w:r>
        <w:rPr>
          <w:rFonts w:ascii="Times New Roman" w:hAnsi="Times New Roman" w:cs="Times New Roman"/>
          <w:sz w:val="24"/>
          <w:szCs w:val="24"/>
        </w:rPr>
        <w:t xml:space="preserve"> from the Horry County Police Department, South Precinct.  </w:t>
      </w:r>
    </w:p>
    <w:p w14:paraId="0D3CB60A" w14:textId="77777777" w:rsidR="003E1CA3" w:rsidRDefault="003E1CA3" w:rsidP="0018289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Chad and Elizabeth Caton arrived a minute later, and were present as we talked to the police.  </w:t>
      </w:r>
    </w:p>
    <w:p w14:paraId="2E982F6C" w14:textId="0E9163D6" w:rsidR="003E1CA3" w:rsidRDefault="003E1CA3" w:rsidP="0018289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 spoke with Officer R.</w:t>
      </w:r>
      <w:r w:rsidR="00D42C76">
        <w:rPr>
          <w:rFonts w:ascii="Times New Roman" w:hAnsi="Times New Roman" w:cs="Times New Roman"/>
          <w:sz w:val="24"/>
          <w:szCs w:val="24"/>
        </w:rPr>
        <w:t xml:space="preserve"> </w:t>
      </w:r>
      <w:r>
        <w:rPr>
          <w:rFonts w:ascii="Times New Roman" w:hAnsi="Times New Roman" w:cs="Times New Roman"/>
          <w:sz w:val="24"/>
          <w:szCs w:val="24"/>
        </w:rPr>
        <w:t xml:space="preserve">Graham, #619, and explained the incident.  He gave me his card and suggested that I file a police report online. </w:t>
      </w:r>
    </w:p>
    <w:p w14:paraId="7753CF4F" w14:textId="6001870C" w:rsidR="003E1CA3" w:rsidRDefault="003E1CA3" w:rsidP="0018289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 told the officer I would prefer to go to the police department, but Officer Graham insisted filing an online police report would be fine.</w:t>
      </w:r>
    </w:p>
    <w:p w14:paraId="35A6BBD7" w14:textId="159F977B" w:rsidR="003E1CA3" w:rsidRDefault="003E1CA3" w:rsidP="0018289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he police left Circle K.</w:t>
      </w:r>
    </w:p>
    <w:p w14:paraId="2682F4D8" w14:textId="29AFE0AE" w:rsidR="003E1CA3" w:rsidRDefault="003E1CA3" w:rsidP="0018289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Mr. Caton, his </w:t>
      </w:r>
      <w:r w:rsidR="00BA4010">
        <w:rPr>
          <w:rFonts w:ascii="Times New Roman" w:hAnsi="Times New Roman" w:cs="Times New Roman"/>
          <w:sz w:val="24"/>
          <w:szCs w:val="24"/>
        </w:rPr>
        <w:t>wife,</w:t>
      </w:r>
      <w:r>
        <w:rPr>
          <w:rFonts w:ascii="Times New Roman" w:hAnsi="Times New Roman" w:cs="Times New Roman"/>
          <w:sz w:val="24"/>
          <w:szCs w:val="24"/>
        </w:rPr>
        <w:t xml:space="preserve"> and I spoke about the possibility of Four Points having a video surveillance tape of the front of the hotel.</w:t>
      </w:r>
    </w:p>
    <w:p w14:paraId="7CE0BB5C" w14:textId="57C71868" w:rsidR="003E1CA3" w:rsidRDefault="003E1CA3" w:rsidP="0018289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With others by my side, so I was no longer alone in fear of Mr. Visconti, Mr. Connett, or Mr. Shea returning, we went to Four Points and spoke with the young lady at the desk, Leah.  </w:t>
      </w:r>
    </w:p>
    <w:p w14:paraId="0C003051" w14:textId="63AE2E3A" w:rsidR="003E1CA3" w:rsidRDefault="003E1CA3" w:rsidP="0018289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Leah called her manager.  The manager asked Leah to let us know she would need a police report to be able to turn over the video.</w:t>
      </w:r>
    </w:p>
    <w:p w14:paraId="2C305883" w14:textId="14067DBC" w:rsidR="003E1CA3" w:rsidRDefault="003E1CA3" w:rsidP="0018289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lastRenderedPageBreak/>
        <w:t xml:space="preserve">Mr. and </w:t>
      </w:r>
      <w:r w:rsidR="00BA4010">
        <w:rPr>
          <w:rFonts w:ascii="Times New Roman" w:hAnsi="Times New Roman" w:cs="Times New Roman"/>
          <w:sz w:val="24"/>
          <w:szCs w:val="24"/>
        </w:rPr>
        <w:t>Ms.</w:t>
      </w:r>
      <w:r>
        <w:rPr>
          <w:rFonts w:ascii="Times New Roman" w:hAnsi="Times New Roman" w:cs="Times New Roman"/>
          <w:sz w:val="24"/>
          <w:szCs w:val="24"/>
        </w:rPr>
        <w:t xml:space="preserve"> Caton and I then went next door to The Boathouse to inquire about video surveillance, also.  We were told by the manager that their </w:t>
      </w:r>
      <w:r w:rsidR="00E11F21">
        <w:rPr>
          <w:rFonts w:ascii="Times New Roman" w:hAnsi="Times New Roman" w:cs="Times New Roman"/>
          <w:sz w:val="24"/>
          <w:szCs w:val="24"/>
        </w:rPr>
        <w:t xml:space="preserve">video devices were not working at the time. </w:t>
      </w:r>
    </w:p>
    <w:p w14:paraId="45F7F35B" w14:textId="72745579" w:rsidR="00E11F21" w:rsidRDefault="00E11F21" w:rsidP="0018289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t that time, Mr. and Mrs. Caton and I left to continue further with the situation.</w:t>
      </w:r>
    </w:p>
    <w:p w14:paraId="0D66AA0D" w14:textId="77777777" w:rsidR="008D08B8" w:rsidRDefault="008D08B8" w:rsidP="008D08B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n the moments later, I was wondering how Mr. Visconti would recognize my vehicle.  That is when I remembered that I had first attempted to serve him at his home located at 813 Arezzo Way, Myrtle Beach, SC 29579, on December 2</w:t>
      </w:r>
      <w:r w:rsidRPr="00D42C76">
        <w:rPr>
          <w:rFonts w:ascii="Times New Roman" w:hAnsi="Times New Roman" w:cs="Times New Roman"/>
          <w:sz w:val="24"/>
          <w:szCs w:val="24"/>
          <w:vertAlign w:val="superscript"/>
        </w:rPr>
        <w:t>nd</w:t>
      </w:r>
      <w:r>
        <w:rPr>
          <w:rFonts w:ascii="Times New Roman" w:hAnsi="Times New Roman" w:cs="Times New Roman"/>
          <w:sz w:val="24"/>
          <w:szCs w:val="24"/>
        </w:rPr>
        <w:t>, 2022.</w:t>
      </w:r>
    </w:p>
    <w:p w14:paraId="36966D85" w14:textId="715E3011" w:rsidR="008D08B8" w:rsidRDefault="008D08B8" w:rsidP="008D08B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On December 2</w:t>
      </w:r>
      <w:r w:rsidRPr="00D42C76">
        <w:rPr>
          <w:rFonts w:ascii="Times New Roman" w:hAnsi="Times New Roman" w:cs="Times New Roman"/>
          <w:sz w:val="24"/>
          <w:szCs w:val="24"/>
          <w:vertAlign w:val="superscript"/>
        </w:rPr>
        <w:t>nd</w:t>
      </w:r>
      <w:r>
        <w:rPr>
          <w:rFonts w:ascii="Times New Roman" w:hAnsi="Times New Roman" w:cs="Times New Roman"/>
          <w:sz w:val="24"/>
          <w:szCs w:val="24"/>
        </w:rPr>
        <w:t xml:space="preserve">, 2022, when I was at Mr. Visconti’s door ringing the doorbell, there was a dog visible at the door, but no one answered.  I am of the belief that Mr. Visconti has a door camera and knew what I was there for.  It was just for a service.  </w:t>
      </w:r>
    </w:p>
    <w:p w14:paraId="73FFF7C4" w14:textId="1404A3D8" w:rsidR="008D08B8" w:rsidRPr="008D08B8" w:rsidRDefault="008D08B8" w:rsidP="008D08B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Mr. Boyd had been served 30 minutes prior.  The documents that Mr. Boyd was served had the names of Mr. Visconti and Mr. Connett, also, so I am assuming that Mr. Visconti and Mr. Connett were contacted right away by Mr. Boyd, so it was possible Mr. Visconti did not answer the door for that reason.  I had pulled in the driveway, so I’m sure Mr. Visconti did view my vehicle.</w:t>
      </w:r>
    </w:p>
    <w:p w14:paraId="667B3BEF" w14:textId="0975BDCF" w:rsidR="00E11F21" w:rsidRDefault="00E11F21" w:rsidP="0018289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 attempted to go online four times to submit a police report, but each time it would either state “Not Our Jurisdiction” or would not submit.</w:t>
      </w:r>
    </w:p>
    <w:p w14:paraId="04FF63A1" w14:textId="28CC7A95" w:rsidR="00E11F21" w:rsidRDefault="00E11F21" w:rsidP="0018289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 was prepared to go to the police department personally, but being that I am a court reporter, and have an 85-year-old mother that I take care of in NC, I was always on the go.</w:t>
      </w:r>
    </w:p>
    <w:p w14:paraId="478779E6" w14:textId="0100AA0F" w:rsidR="00E11F21" w:rsidRDefault="00E11F21" w:rsidP="0018289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 will continue to attempt to submit a police report online.</w:t>
      </w:r>
    </w:p>
    <w:p w14:paraId="5ED967D1" w14:textId="0BDBA6C3" w:rsidR="00E11F21" w:rsidRDefault="00E11F21" w:rsidP="00E11F21">
      <w:pPr>
        <w:ind w:firstLine="720"/>
        <w:rPr>
          <w:rFonts w:ascii="Times New Roman" w:hAnsi="Times New Roman" w:cs="Times New Roman"/>
          <w:sz w:val="24"/>
          <w:szCs w:val="24"/>
        </w:rPr>
      </w:pPr>
      <w:r>
        <w:rPr>
          <w:rFonts w:ascii="Times New Roman" w:hAnsi="Times New Roman" w:cs="Times New Roman"/>
          <w:sz w:val="24"/>
          <w:szCs w:val="24"/>
        </w:rPr>
        <w:t>When I arrived home, I began my attempts at submitting police reports online.  I was still shaken up, not believing that three grown men who are claiming to be officers of the Horry County Republican Party</w:t>
      </w:r>
      <w:r w:rsidR="0061340B">
        <w:rPr>
          <w:rFonts w:ascii="Times New Roman" w:hAnsi="Times New Roman" w:cs="Times New Roman"/>
          <w:sz w:val="24"/>
          <w:szCs w:val="24"/>
        </w:rPr>
        <w:t>,</w:t>
      </w:r>
      <w:r>
        <w:rPr>
          <w:rFonts w:ascii="Times New Roman" w:hAnsi="Times New Roman" w:cs="Times New Roman"/>
          <w:sz w:val="24"/>
          <w:szCs w:val="24"/>
        </w:rPr>
        <w:t xml:space="preserve"> and pillars of the community</w:t>
      </w:r>
      <w:r w:rsidR="0061340B">
        <w:rPr>
          <w:rFonts w:ascii="Times New Roman" w:hAnsi="Times New Roman" w:cs="Times New Roman"/>
          <w:sz w:val="24"/>
          <w:szCs w:val="24"/>
        </w:rPr>
        <w:t>,</w:t>
      </w:r>
      <w:r>
        <w:rPr>
          <w:rFonts w:ascii="Times New Roman" w:hAnsi="Times New Roman" w:cs="Times New Roman"/>
          <w:sz w:val="24"/>
          <w:szCs w:val="24"/>
        </w:rPr>
        <w:t xml:space="preserve"> would attempt to harass, frighten, and attempt to block </w:t>
      </w:r>
      <w:r w:rsidR="002A1777">
        <w:rPr>
          <w:rFonts w:ascii="Times New Roman" w:hAnsi="Times New Roman" w:cs="Times New Roman"/>
          <w:sz w:val="24"/>
          <w:szCs w:val="24"/>
        </w:rPr>
        <w:t xml:space="preserve">and trap </w:t>
      </w:r>
      <w:r>
        <w:rPr>
          <w:rFonts w:ascii="Times New Roman" w:hAnsi="Times New Roman" w:cs="Times New Roman"/>
          <w:sz w:val="24"/>
          <w:szCs w:val="24"/>
        </w:rPr>
        <w:t>me from leaving a parking lot.  What terrifies me more is what did they have on their mind to do to me?  What were they going to do if they stopped me and my vehicle from leaving the parking lot of Four Points by Sheraton, or what if I was not able to quickly turn in a right lane to escape the blocking of my car by Mr. Visconti and Mr. Shea on a highway</w:t>
      </w:r>
      <w:r w:rsidR="0061340B">
        <w:rPr>
          <w:rFonts w:ascii="Times New Roman" w:hAnsi="Times New Roman" w:cs="Times New Roman"/>
          <w:sz w:val="24"/>
          <w:szCs w:val="24"/>
        </w:rPr>
        <w:t>,</w:t>
      </w:r>
      <w:r w:rsidR="00BA4010">
        <w:rPr>
          <w:rFonts w:ascii="Times New Roman" w:hAnsi="Times New Roman" w:cs="Times New Roman"/>
          <w:sz w:val="24"/>
          <w:szCs w:val="24"/>
        </w:rPr>
        <w:t xml:space="preserve"> or the attempted blocking of my vehicle by Mr. Visconti, Mr. Connett and Mr. Shea at Four Points by Sheraton</w:t>
      </w:r>
      <w:r>
        <w:rPr>
          <w:rFonts w:ascii="Times New Roman" w:hAnsi="Times New Roman" w:cs="Times New Roman"/>
          <w:sz w:val="24"/>
          <w:szCs w:val="24"/>
        </w:rPr>
        <w:t xml:space="preserve">?  It was terrifying.  </w:t>
      </w:r>
    </w:p>
    <w:p w14:paraId="5F5A4BCD" w14:textId="6CDF58AD" w:rsidR="00E11F21" w:rsidRDefault="00E11F21" w:rsidP="00E11F21">
      <w:pPr>
        <w:rPr>
          <w:rFonts w:ascii="Times New Roman" w:hAnsi="Times New Roman" w:cs="Times New Roman"/>
          <w:sz w:val="24"/>
          <w:szCs w:val="24"/>
        </w:rPr>
      </w:pPr>
      <w:r>
        <w:rPr>
          <w:rFonts w:ascii="Times New Roman" w:hAnsi="Times New Roman" w:cs="Times New Roman"/>
          <w:sz w:val="24"/>
          <w:szCs w:val="24"/>
        </w:rPr>
        <w:tab/>
        <w:t xml:space="preserve">I am asking that this incident be investigated.  </w:t>
      </w:r>
      <w:r w:rsidR="00D42C76">
        <w:rPr>
          <w:rFonts w:ascii="Times New Roman" w:hAnsi="Times New Roman" w:cs="Times New Roman"/>
          <w:sz w:val="24"/>
          <w:szCs w:val="24"/>
        </w:rPr>
        <w:t xml:space="preserve">I have pictures of who the individuals are that were involved.  </w:t>
      </w:r>
      <w:r>
        <w:rPr>
          <w:rFonts w:ascii="Times New Roman" w:hAnsi="Times New Roman" w:cs="Times New Roman"/>
          <w:sz w:val="24"/>
          <w:szCs w:val="24"/>
        </w:rPr>
        <w:t>I should not have been in such fear of what could have happened with three men coming after me.</w:t>
      </w:r>
    </w:p>
    <w:p w14:paraId="76656381" w14:textId="2AA73F54" w:rsidR="00E11F21" w:rsidRPr="00D42C76" w:rsidRDefault="00E11F21" w:rsidP="00E11F21">
      <w:pPr>
        <w:rPr>
          <w:rFonts w:ascii="Times New Roman" w:hAnsi="Times New Roman" w:cs="Times New Roman"/>
          <w:i/>
          <w:iCs/>
          <w:sz w:val="24"/>
          <w:szCs w:val="24"/>
        </w:rPr>
      </w:pPr>
    </w:p>
    <w:p w14:paraId="6D354FE8" w14:textId="32175708" w:rsidR="00E11F21" w:rsidRPr="00D42C76" w:rsidRDefault="00E11F21" w:rsidP="00E11F21">
      <w:pPr>
        <w:spacing w:after="0"/>
        <w:rPr>
          <w:rFonts w:ascii="Times New Roman" w:hAnsi="Times New Roman" w:cs="Times New Roman"/>
          <w:b/>
          <w:bCs/>
          <w:i/>
          <w:iCs/>
          <w:color w:val="800080"/>
          <w:sz w:val="28"/>
          <w:szCs w:val="28"/>
        </w:rPr>
      </w:pPr>
      <w:r w:rsidRPr="00D42C76">
        <w:rPr>
          <w:rFonts w:ascii="Times New Roman" w:hAnsi="Times New Roman" w:cs="Times New Roman"/>
          <w:b/>
          <w:bCs/>
          <w:i/>
          <w:iCs/>
          <w:color w:val="800080"/>
          <w:sz w:val="28"/>
          <w:szCs w:val="28"/>
        </w:rPr>
        <w:t>Tami H. Deveroux</w:t>
      </w:r>
      <w:r w:rsidR="00F75E79">
        <w:rPr>
          <w:rFonts w:ascii="Times New Roman" w:hAnsi="Times New Roman" w:cs="Times New Roman"/>
          <w:b/>
          <w:bCs/>
          <w:i/>
          <w:iCs/>
          <w:color w:val="800080"/>
          <w:sz w:val="28"/>
          <w:szCs w:val="28"/>
        </w:rPr>
        <w:tab/>
      </w:r>
      <w:r w:rsidR="00F75E79">
        <w:rPr>
          <w:rFonts w:ascii="Times New Roman" w:hAnsi="Times New Roman" w:cs="Times New Roman"/>
          <w:b/>
          <w:bCs/>
          <w:i/>
          <w:iCs/>
          <w:color w:val="800080"/>
          <w:sz w:val="28"/>
          <w:szCs w:val="28"/>
        </w:rPr>
        <w:tab/>
      </w:r>
      <w:r w:rsidR="00F75E79">
        <w:rPr>
          <w:rFonts w:ascii="Times New Roman" w:hAnsi="Times New Roman" w:cs="Times New Roman"/>
          <w:b/>
          <w:bCs/>
          <w:i/>
          <w:iCs/>
          <w:color w:val="800080"/>
          <w:sz w:val="28"/>
          <w:szCs w:val="28"/>
        </w:rPr>
        <w:tab/>
      </w:r>
      <w:r w:rsidR="00F75E79">
        <w:rPr>
          <w:rFonts w:ascii="Times New Roman" w:hAnsi="Times New Roman" w:cs="Times New Roman"/>
          <w:b/>
          <w:bCs/>
          <w:i/>
          <w:iCs/>
          <w:color w:val="800080"/>
          <w:sz w:val="28"/>
          <w:szCs w:val="28"/>
        </w:rPr>
        <w:tab/>
      </w:r>
      <w:r w:rsidR="00F75E79">
        <w:rPr>
          <w:rFonts w:ascii="Times New Roman" w:hAnsi="Times New Roman" w:cs="Times New Roman"/>
          <w:b/>
          <w:bCs/>
          <w:i/>
          <w:iCs/>
          <w:color w:val="800080"/>
          <w:sz w:val="28"/>
          <w:szCs w:val="28"/>
        </w:rPr>
        <w:tab/>
      </w:r>
      <w:r w:rsidR="00F75E79">
        <w:rPr>
          <w:rFonts w:ascii="Times New Roman" w:hAnsi="Times New Roman" w:cs="Times New Roman"/>
          <w:b/>
          <w:bCs/>
          <w:i/>
          <w:iCs/>
          <w:color w:val="800080"/>
          <w:sz w:val="28"/>
          <w:szCs w:val="28"/>
        </w:rPr>
        <w:tab/>
        <w:t>Tami H. Deveroux</w:t>
      </w:r>
    </w:p>
    <w:p w14:paraId="38C713B1" w14:textId="30C1496B" w:rsidR="00E11F21" w:rsidRPr="00D42C76" w:rsidRDefault="00E11F21" w:rsidP="00E11F21">
      <w:pPr>
        <w:spacing w:after="0"/>
        <w:rPr>
          <w:rFonts w:ascii="Times New Roman" w:hAnsi="Times New Roman" w:cs="Times New Roman"/>
          <w:i/>
          <w:iCs/>
          <w:sz w:val="24"/>
          <w:szCs w:val="24"/>
        </w:rPr>
      </w:pPr>
      <w:r w:rsidRPr="00D42C76">
        <w:rPr>
          <w:rFonts w:ascii="Times New Roman" w:hAnsi="Times New Roman" w:cs="Times New Roman"/>
          <w:i/>
          <w:iCs/>
          <w:sz w:val="24"/>
          <w:szCs w:val="24"/>
        </w:rPr>
        <w:t>621 6</w:t>
      </w:r>
      <w:r w:rsidRPr="00D42C76">
        <w:rPr>
          <w:rFonts w:ascii="Times New Roman" w:hAnsi="Times New Roman" w:cs="Times New Roman"/>
          <w:i/>
          <w:iCs/>
          <w:sz w:val="24"/>
          <w:szCs w:val="24"/>
          <w:vertAlign w:val="superscript"/>
        </w:rPr>
        <w:t>th</w:t>
      </w:r>
      <w:r w:rsidRPr="00D42C76">
        <w:rPr>
          <w:rFonts w:ascii="Times New Roman" w:hAnsi="Times New Roman" w:cs="Times New Roman"/>
          <w:i/>
          <w:iCs/>
          <w:sz w:val="24"/>
          <w:szCs w:val="24"/>
        </w:rPr>
        <w:t xml:space="preserve"> Avenue S., #132</w:t>
      </w:r>
      <w:r w:rsidR="00F75E79">
        <w:rPr>
          <w:rFonts w:ascii="Times New Roman" w:hAnsi="Times New Roman" w:cs="Times New Roman"/>
          <w:i/>
          <w:iCs/>
          <w:sz w:val="24"/>
          <w:szCs w:val="24"/>
        </w:rPr>
        <w:tab/>
      </w:r>
      <w:r w:rsidR="00F75E79">
        <w:rPr>
          <w:rFonts w:ascii="Times New Roman" w:hAnsi="Times New Roman" w:cs="Times New Roman"/>
          <w:i/>
          <w:iCs/>
          <w:sz w:val="24"/>
          <w:szCs w:val="24"/>
        </w:rPr>
        <w:tab/>
      </w:r>
      <w:r w:rsidR="00F75E79">
        <w:rPr>
          <w:rFonts w:ascii="Times New Roman" w:hAnsi="Times New Roman" w:cs="Times New Roman"/>
          <w:i/>
          <w:iCs/>
          <w:sz w:val="24"/>
          <w:szCs w:val="24"/>
        </w:rPr>
        <w:tab/>
      </w:r>
      <w:r w:rsidR="00F75E79">
        <w:rPr>
          <w:rFonts w:ascii="Times New Roman" w:hAnsi="Times New Roman" w:cs="Times New Roman"/>
          <w:i/>
          <w:iCs/>
          <w:sz w:val="24"/>
          <w:szCs w:val="24"/>
        </w:rPr>
        <w:tab/>
      </w:r>
      <w:r w:rsidR="00F75E79">
        <w:rPr>
          <w:rFonts w:ascii="Times New Roman" w:hAnsi="Times New Roman" w:cs="Times New Roman"/>
          <w:i/>
          <w:iCs/>
          <w:sz w:val="24"/>
          <w:szCs w:val="24"/>
        </w:rPr>
        <w:tab/>
        <w:t>__________________________________</w:t>
      </w:r>
    </w:p>
    <w:p w14:paraId="2582B387" w14:textId="0FA9D4D1" w:rsidR="00E11F21" w:rsidRPr="00D42C76" w:rsidRDefault="00E11F21" w:rsidP="00E11F21">
      <w:pPr>
        <w:spacing w:after="0"/>
        <w:rPr>
          <w:rFonts w:ascii="Times New Roman" w:hAnsi="Times New Roman" w:cs="Times New Roman"/>
          <w:i/>
          <w:iCs/>
          <w:sz w:val="24"/>
          <w:szCs w:val="24"/>
        </w:rPr>
      </w:pPr>
      <w:r w:rsidRPr="00D42C76">
        <w:rPr>
          <w:rFonts w:ascii="Times New Roman" w:hAnsi="Times New Roman" w:cs="Times New Roman"/>
          <w:i/>
          <w:iCs/>
          <w:sz w:val="24"/>
          <w:szCs w:val="24"/>
        </w:rPr>
        <w:t>North Myrtle Beach, SC  29582</w:t>
      </w:r>
    </w:p>
    <w:p w14:paraId="0156177E" w14:textId="06FB04C1" w:rsidR="00E11F21" w:rsidRPr="00D42C76" w:rsidRDefault="00E11F21" w:rsidP="00E11F21">
      <w:pPr>
        <w:spacing w:after="0"/>
        <w:rPr>
          <w:rFonts w:ascii="Times New Roman" w:hAnsi="Times New Roman" w:cs="Times New Roman"/>
          <w:i/>
          <w:iCs/>
          <w:sz w:val="24"/>
          <w:szCs w:val="24"/>
        </w:rPr>
      </w:pPr>
      <w:r w:rsidRPr="00D42C76">
        <w:rPr>
          <w:rFonts w:ascii="Times New Roman" w:hAnsi="Times New Roman" w:cs="Times New Roman"/>
          <w:i/>
          <w:iCs/>
          <w:sz w:val="24"/>
          <w:szCs w:val="24"/>
        </w:rPr>
        <w:t>(313) 808-6825</w:t>
      </w:r>
      <w:r w:rsidR="00F75E79">
        <w:rPr>
          <w:rFonts w:ascii="Times New Roman" w:hAnsi="Times New Roman" w:cs="Times New Roman"/>
          <w:i/>
          <w:iCs/>
          <w:sz w:val="24"/>
          <w:szCs w:val="24"/>
        </w:rPr>
        <w:tab/>
      </w:r>
      <w:r w:rsidR="00F75E79">
        <w:rPr>
          <w:rFonts w:ascii="Times New Roman" w:hAnsi="Times New Roman" w:cs="Times New Roman"/>
          <w:i/>
          <w:iCs/>
          <w:sz w:val="24"/>
          <w:szCs w:val="24"/>
        </w:rPr>
        <w:tab/>
      </w:r>
      <w:r w:rsidR="00F75E79">
        <w:rPr>
          <w:rFonts w:ascii="Times New Roman" w:hAnsi="Times New Roman" w:cs="Times New Roman"/>
          <w:i/>
          <w:iCs/>
          <w:sz w:val="24"/>
          <w:szCs w:val="24"/>
        </w:rPr>
        <w:tab/>
      </w:r>
      <w:r w:rsidR="00F75E79">
        <w:rPr>
          <w:rFonts w:ascii="Times New Roman" w:hAnsi="Times New Roman" w:cs="Times New Roman"/>
          <w:i/>
          <w:iCs/>
          <w:sz w:val="24"/>
          <w:szCs w:val="24"/>
        </w:rPr>
        <w:tab/>
      </w:r>
      <w:r w:rsidR="00F75E79">
        <w:rPr>
          <w:rFonts w:ascii="Times New Roman" w:hAnsi="Times New Roman" w:cs="Times New Roman"/>
          <w:i/>
          <w:iCs/>
          <w:sz w:val="24"/>
          <w:szCs w:val="24"/>
        </w:rPr>
        <w:tab/>
      </w:r>
      <w:r w:rsidR="00F75E79">
        <w:rPr>
          <w:rFonts w:ascii="Times New Roman" w:hAnsi="Times New Roman" w:cs="Times New Roman"/>
          <w:i/>
          <w:iCs/>
          <w:sz w:val="24"/>
          <w:szCs w:val="24"/>
        </w:rPr>
        <w:tab/>
        <w:t>Date:______________________________</w:t>
      </w:r>
    </w:p>
    <w:p w14:paraId="4C020EAE" w14:textId="012B7C62" w:rsidR="00E11F21" w:rsidRPr="00D42C76" w:rsidRDefault="00E11F21" w:rsidP="00E11F21">
      <w:pPr>
        <w:spacing w:after="0"/>
        <w:rPr>
          <w:rFonts w:ascii="Times New Roman" w:hAnsi="Times New Roman" w:cs="Times New Roman"/>
          <w:b/>
          <w:bCs/>
          <w:i/>
          <w:iCs/>
          <w:color w:val="7030A0"/>
          <w:sz w:val="24"/>
          <w:szCs w:val="24"/>
          <w:u w:val="single"/>
        </w:rPr>
      </w:pPr>
      <w:r w:rsidRPr="00D42C76">
        <w:rPr>
          <w:rFonts w:ascii="Times New Roman" w:hAnsi="Times New Roman" w:cs="Times New Roman"/>
          <w:b/>
          <w:bCs/>
          <w:i/>
          <w:iCs/>
          <w:color w:val="7030A0"/>
          <w:sz w:val="24"/>
          <w:szCs w:val="24"/>
          <w:u w:val="single"/>
        </w:rPr>
        <w:t>tdsoutherngirl@yahoo.com</w:t>
      </w:r>
    </w:p>
    <w:sectPr w:rsidR="00E11F21" w:rsidRPr="00D42C76" w:rsidSect="002A1777">
      <w:headerReference w:type="default" r:id="rId7"/>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E9C38" w14:textId="77777777" w:rsidR="00E11F21" w:rsidRDefault="00E11F21" w:rsidP="00E11F21">
      <w:pPr>
        <w:spacing w:after="0" w:line="240" w:lineRule="auto"/>
      </w:pPr>
      <w:r>
        <w:separator/>
      </w:r>
    </w:p>
  </w:endnote>
  <w:endnote w:type="continuationSeparator" w:id="0">
    <w:p w14:paraId="21D7C18E" w14:textId="77777777" w:rsidR="00E11F21" w:rsidRDefault="00E11F21" w:rsidP="00E11F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2B6B2" w14:textId="77777777" w:rsidR="00E11F21" w:rsidRDefault="00E11F21" w:rsidP="00E11F21">
      <w:pPr>
        <w:spacing w:after="0" w:line="240" w:lineRule="auto"/>
      </w:pPr>
      <w:r>
        <w:separator/>
      </w:r>
    </w:p>
  </w:footnote>
  <w:footnote w:type="continuationSeparator" w:id="0">
    <w:p w14:paraId="03573BC8" w14:textId="77777777" w:rsidR="00E11F21" w:rsidRDefault="00E11F21" w:rsidP="00E11F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4956484"/>
      <w:docPartObj>
        <w:docPartGallery w:val="Page Numbers (Top of Page)"/>
        <w:docPartUnique/>
      </w:docPartObj>
    </w:sdtPr>
    <w:sdtEndPr>
      <w:rPr>
        <w:noProof/>
      </w:rPr>
    </w:sdtEndPr>
    <w:sdtContent>
      <w:p w14:paraId="1B9039EE" w14:textId="20BC8BC4" w:rsidR="00E11F21" w:rsidRDefault="00E11F21">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6D116F60" w14:textId="77777777" w:rsidR="00E11F21" w:rsidRDefault="00E11F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EEA2381"/>
    <w:multiLevelType w:val="hybridMultilevel"/>
    <w:tmpl w:val="0BBEB8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43950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xMDU2MDQ0MDc3NzNX0lEKTi0uzszPAykwrQUAoUCBhSwAAAA="/>
  </w:docVars>
  <w:rsids>
    <w:rsidRoot w:val="00B36911"/>
    <w:rsid w:val="000601BF"/>
    <w:rsid w:val="001376AE"/>
    <w:rsid w:val="00182899"/>
    <w:rsid w:val="00265A80"/>
    <w:rsid w:val="002A1777"/>
    <w:rsid w:val="002E4DF1"/>
    <w:rsid w:val="0036277C"/>
    <w:rsid w:val="003E1CA3"/>
    <w:rsid w:val="00471F0C"/>
    <w:rsid w:val="004F718F"/>
    <w:rsid w:val="00513338"/>
    <w:rsid w:val="0061340B"/>
    <w:rsid w:val="0070059C"/>
    <w:rsid w:val="008D08B8"/>
    <w:rsid w:val="00B36911"/>
    <w:rsid w:val="00BA4010"/>
    <w:rsid w:val="00CF0377"/>
    <w:rsid w:val="00D42C76"/>
    <w:rsid w:val="00D73681"/>
    <w:rsid w:val="00E11F21"/>
    <w:rsid w:val="00E571F6"/>
    <w:rsid w:val="00F75E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F1CF2C"/>
  <w15:chartTrackingRefBased/>
  <w15:docId w15:val="{BD8CD181-1713-4A05-A17B-A48065138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0377"/>
    <w:pPr>
      <w:ind w:left="720"/>
      <w:contextualSpacing/>
    </w:pPr>
  </w:style>
  <w:style w:type="paragraph" w:styleId="Header">
    <w:name w:val="header"/>
    <w:basedOn w:val="Normal"/>
    <w:link w:val="HeaderChar"/>
    <w:uiPriority w:val="99"/>
    <w:unhideWhenUsed/>
    <w:rsid w:val="00E11F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1F21"/>
  </w:style>
  <w:style w:type="paragraph" w:styleId="Footer">
    <w:name w:val="footer"/>
    <w:basedOn w:val="Normal"/>
    <w:link w:val="FooterChar"/>
    <w:uiPriority w:val="99"/>
    <w:unhideWhenUsed/>
    <w:rsid w:val="00E11F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1F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742</Words>
  <Characters>993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i Deveroux</dc:creator>
  <cp:keywords/>
  <dc:description/>
  <cp:lastModifiedBy>Tami Deveroux</cp:lastModifiedBy>
  <cp:revision>2</cp:revision>
  <dcterms:created xsi:type="dcterms:W3CDTF">2023-01-09T22:02:00Z</dcterms:created>
  <dcterms:modified xsi:type="dcterms:W3CDTF">2023-01-09T22:02:00Z</dcterms:modified>
</cp:coreProperties>
</file>